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49082302" w:rsidR="0060227D" w:rsidRDefault="00CB6A33" w:rsidP="0046743E"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7FC7F660">
            <wp:simplePos x="0" y="0"/>
            <wp:positionH relativeFrom="margin">
              <wp:posOffset>2685416</wp:posOffset>
            </wp:positionH>
            <wp:positionV relativeFrom="paragraph">
              <wp:posOffset>-285749</wp:posOffset>
            </wp:positionV>
            <wp:extent cx="886522" cy="863600"/>
            <wp:effectExtent l="0" t="0" r="8890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815" cy="87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5BA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5833D9F8">
                <wp:simplePos x="0" y="0"/>
                <wp:positionH relativeFrom="column">
                  <wp:posOffset>-201295</wp:posOffset>
                </wp:positionH>
                <wp:positionV relativeFrom="paragraph">
                  <wp:posOffset>-170075</wp:posOffset>
                </wp:positionV>
                <wp:extent cx="2834005" cy="944880"/>
                <wp:effectExtent l="0" t="0" r="4445" b="7620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6D4E9A31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3C1993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ี.ค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4395B654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3C199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ันทร์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</w:t>
                            </w:r>
                            <w:r w:rsidR="003C199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เมษายน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D1C989" id="_x0000_t202" coordsize="21600,21600" o:spt="202" path="m,l,21600r21600,l21600,xe">
                <v:stroke joinstyle="miter"/>
                <v:path gradientshapeok="t" o:connecttype="rect"/>
              </v:shapetype>
              <v:shape id="Text Box 204" o:spid="_x0000_s1026" type="#_x0000_t202" style="position:absolute;margin-left:-15.85pt;margin-top:-13.4pt;width:223.15pt;height:7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" filled="f" stroked="f">
                <v:textbox inset=".5mm,.3mm,.5mm,.3mm">
                  <w:txbxContent>
                    <w:p w14:paraId="6EB464A8" w14:textId="6D4E9A31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3C1993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ี.ค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4395B654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3C199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ันทร์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</w:t>
                      </w:r>
                      <w:r w:rsidR="003C199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เมษายน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CE7D3B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3DD9" wp14:editId="43700342">
                <wp:simplePos x="0" y="0"/>
                <wp:positionH relativeFrom="column">
                  <wp:posOffset>4069080</wp:posOffset>
                </wp:positionH>
                <wp:positionV relativeFrom="paragraph">
                  <wp:posOffset>-219549</wp:posOffset>
                </wp:positionV>
                <wp:extent cx="285750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590DCE87" w:rsidR="00BC32DB" w:rsidRPr="00472983" w:rsidRDefault="00BC32DB" w:rsidP="00D111A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="00F66BE9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="003C2A80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20ED17DE" w14:textId="77777777" w:rsidR="00BC32DB" w:rsidRPr="00472983" w:rsidRDefault="00A716A1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</w:t>
                            </w:r>
                            <w:r w:rsidR="008374B4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วนดุสิตโพล ดร.</w:t>
                            </w:r>
                            <w:r w:rsidR="00BC32DB"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ณัฐพล แย้มฉิม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FCA09D7" w14:textId="77777777" w:rsidR="00BC32DB" w:rsidRPr="00992B06" w:rsidRDefault="002F290A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C32DB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64E86794" w14:textId="77777777" w:rsidR="00BC32DB" w:rsidRPr="00992B06" w:rsidRDefault="00BC32DB" w:rsidP="00BC32DB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2DA76E0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B3DD9" id="Text Box 207" o:spid="_x0000_s1027" type="#_x0000_t202" style="position:absolute;margin-left:320.4pt;margin-top:-17.3pt;width:225pt;height:8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5mvuQIAAMM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" filled="f" stroked="f">
                <v:textbox inset=".5mm,.3mm,.5mm,.3mm">
                  <w:txbxContent>
                    <w:p w14:paraId="7301A392" w14:textId="590DCE87" w:rsidR="00BC32DB" w:rsidRPr="00472983" w:rsidRDefault="00BC32DB" w:rsidP="00D111A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="00F66BE9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="003C2A80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20ED17DE" w14:textId="77777777" w:rsidR="00BC32DB" w:rsidRPr="00472983" w:rsidRDefault="00A716A1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</w:t>
                      </w:r>
                      <w:r w:rsidR="008374B4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วนดุสิตโพล ดร.</w:t>
                      </w:r>
                      <w:r w:rsidR="00BC32DB"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ณัฐพล แย้มฉิม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FCA09D7" w14:textId="77777777" w:rsidR="00BC32DB" w:rsidRPr="00992B06" w:rsidRDefault="002F290A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3" w:history="1">
                        <w:r w:rsidR="00BC32DB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64E86794" w14:textId="77777777" w:rsidR="00BC32DB" w:rsidRPr="00992B06" w:rsidRDefault="00BC32DB" w:rsidP="00BC32DB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2DA76E0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E8728A" w14:textId="77777777" w:rsidR="00EC4DB2" w:rsidRDefault="00EC4DB2" w:rsidP="0046743E"/>
    <w:p w14:paraId="61BC66BB" w14:textId="3FF2C5C9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47EE9224" w:rsidR="00475D79" w:rsidRPr="007E25F2" w:rsidRDefault="00475D79" w:rsidP="00475D79"/>
    <w:p w14:paraId="7C03EC6C" w14:textId="26694D1D" w:rsidR="00333372" w:rsidRDefault="00BD1E1F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31CBEC95">
                <wp:simplePos x="0" y="0"/>
                <wp:positionH relativeFrom="page">
                  <wp:posOffset>2062149</wp:posOffset>
                </wp:positionH>
                <wp:positionV relativeFrom="paragraph">
                  <wp:posOffset>635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103537B2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3C199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มีนาคม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162.35pt;margin-top:.5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">
                <v:textbox>
                  <w:txbxContent>
                    <w:p w14:paraId="75529C17" w14:textId="103537B2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3C1993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มีนาคม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3D91DDA6" w14:textId="45FED832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5ECE09D1" w14:textId="77777777" w:rsidR="0042193A" w:rsidRPr="00B81F94" w:rsidRDefault="0042193A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6"/>
          <w:szCs w:val="6"/>
        </w:rPr>
      </w:pPr>
    </w:p>
    <w:p w14:paraId="724EA801" w14:textId="143C14CE" w:rsidR="00930E60" w:rsidRDefault="00A97C49" w:rsidP="00930E60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75009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นาคม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6E257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,254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</w:t>
      </w:r>
      <w:r w:rsidR="00930E60" w:rsidRPr="00CF229C">
        <w:rPr>
          <w:rFonts w:ascii="TH SarabunPSK" w:eastAsia="TH SarabunPSK" w:hAnsi="TH SarabunPSK" w:cs="TH SarabunPSK"/>
          <w:b/>
          <w:bCs/>
          <w:color w:val="auto"/>
          <w:sz w:val="28"/>
          <w:szCs w:val="28"/>
          <w:cs/>
        </w:rPr>
        <w:t>วันที่</w:t>
      </w:r>
      <w:r w:rsidR="00E4131E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 xml:space="preserve"> 2</w:t>
      </w:r>
      <w:r w:rsidR="00643232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>1-29</w:t>
      </w:r>
      <w:r w:rsidR="00E4131E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 xml:space="preserve"> </w:t>
      </w:r>
      <w:r w:rsidR="0075009E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>มีนาคม</w:t>
      </w:r>
      <w:r w:rsidR="00930E60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 xml:space="preserve"> </w:t>
      </w:r>
      <w:r w:rsidR="00930E60" w:rsidRPr="00CF229C">
        <w:rPr>
          <w:rFonts w:ascii="TH SarabunPSK" w:eastAsia="TH SarabunPSK" w:hAnsi="TH SarabunPSK" w:cs="TH SarabunPSK"/>
          <w:b/>
          <w:bCs/>
          <w:color w:val="auto"/>
          <w:sz w:val="28"/>
          <w:szCs w:val="28"/>
        </w:rPr>
        <w:t>256</w:t>
      </w:r>
      <w:r w:rsidR="00930E60" w:rsidRPr="00CF229C">
        <w:rPr>
          <w:rFonts w:ascii="TH SarabunPSK" w:eastAsia="TH SarabunPSK" w:hAnsi="TH SarabunPSK" w:cs="TH SarabunPSK" w:hint="cs"/>
          <w:b/>
          <w:bCs/>
          <w:color w:val="auto"/>
          <w:sz w:val="28"/>
          <w:szCs w:val="28"/>
          <w:cs/>
        </w:rPr>
        <w:t xml:space="preserve">7 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โดย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 25 ประเด็น</w:t>
      </w:r>
      <w:r w:rsidR="00446BE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930E60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25AC1212" w:rsidR="00930E60" w:rsidRDefault="00930E60" w:rsidP="00930E60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75009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นาคม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4201AF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5.</w:t>
      </w:r>
      <w:r w:rsidR="00CF229C">
        <w:rPr>
          <w:rFonts w:ascii="TH SarabunPSK" w:hAnsi="TH SarabunPSK" w:cs="TH SarabunPSK" w:hint="cs"/>
          <w:b/>
          <w:bCs/>
          <w:sz w:val="28"/>
          <w:szCs w:val="28"/>
          <w:cs/>
        </w:rPr>
        <w:t>10</w:t>
      </w:r>
      <w:r w:rsidR="00A24819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คะแนน</w:t>
      </w:r>
      <w:bookmarkEnd w:id="0"/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(เดือน</w:t>
      </w:r>
      <w:r w:rsidR="0075009E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กุมภาพันธ์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5.</w:t>
      </w:r>
      <w:r w:rsidR="0075009E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16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คะแนน)</w:t>
      </w:r>
    </w:p>
    <w:p w14:paraId="7AB739FB" w14:textId="3B142030" w:rsidR="00930E60" w:rsidRDefault="002F05BE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“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>”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540"/>
        <w:gridCol w:w="4050"/>
        <w:gridCol w:w="960"/>
        <w:gridCol w:w="960"/>
        <w:gridCol w:w="960"/>
        <w:gridCol w:w="2583"/>
      </w:tblGrid>
      <w:tr w:rsidR="00CE7670" w14:paraId="5035AF9D" w14:textId="77777777" w:rsidTr="00690ADC">
        <w:tc>
          <w:tcPr>
            <w:tcW w:w="540" w:type="dxa"/>
          </w:tcPr>
          <w:p w14:paraId="36E3F335" w14:textId="58716CA3" w:rsidR="00CE7670" w:rsidRDefault="00CE7670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050" w:type="dxa"/>
          </w:tcPr>
          <w:p w14:paraId="61F60C2C" w14:textId="58A35F37" w:rsidR="00CE7670" w:rsidRDefault="00CE7670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60" w:type="dxa"/>
          </w:tcPr>
          <w:p w14:paraId="61B3D5C9" w14:textId="0C6B9F0E" w:rsidR="00CE7670" w:rsidRDefault="00CE7670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.ค.67</w:t>
            </w:r>
          </w:p>
        </w:tc>
        <w:tc>
          <w:tcPr>
            <w:tcW w:w="960" w:type="dxa"/>
          </w:tcPr>
          <w:p w14:paraId="2B42EF9E" w14:textId="4DCFD386" w:rsidR="00CE7670" w:rsidRDefault="00CE7670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พ.67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3CEBE9B2" w14:textId="6CD13A3C" w:rsidR="00CE7670" w:rsidRDefault="004D5897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  <w:r w:rsidR="00CE7670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ี.ค.67</w:t>
            </w:r>
          </w:p>
        </w:tc>
        <w:tc>
          <w:tcPr>
            <w:tcW w:w="2583" w:type="dxa"/>
          </w:tcPr>
          <w:p w14:paraId="0359960E" w14:textId="3EF85CFF" w:rsidR="00CE7670" w:rsidRDefault="00CE7670" w:rsidP="00F2179C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CE7670" w14:paraId="41B397F3" w14:textId="77777777" w:rsidTr="00690ADC">
        <w:tc>
          <w:tcPr>
            <w:tcW w:w="540" w:type="dxa"/>
          </w:tcPr>
          <w:p w14:paraId="256832FE" w14:textId="44787B1A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050" w:type="dxa"/>
          </w:tcPr>
          <w:p w14:paraId="2978FCD0" w14:textId="6A6247DC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</w:p>
        </w:tc>
        <w:tc>
          <w:tcPr>
            <w:tcW w:w="960" w:type="dxa"/>
          </w:tcPr>
          <w:p w14:paraId="43D2F324" w14:textId="7E2E3412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0</w:t>
            </w:r>
          </w:p>
        </w:tc>
        <w:tc>
          <w:tcPr>
            <w:tcW w:w="960" w:type="dxa"/>
          </w:tcPr>
          <w:p w14:paraId="140FC2BC" w14:textId="38F29B5D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2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2DC703BA" w14:textId="7C646AF5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6</w:t>
            </w:r>
          </w:p>
        </w:tc>
        <w:tc>
          <w:tcPr>
            <w:tcW w:w="2583" w:type="dxa"/>
          </w:tcPr>
          <w:p w14:paraId="2B72D91C" w14:textId="41712C8D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CE7670" w14:paraId="12FEC3B8" w14:textId="77777777" w:rsidTr="00690ADC">
        <w:tc>
          <w:tcPr>
            <w:tcW w:w="540" w:type="dxa"/>
          </w:tcPr>
          <w:p w14:paraId="7957EA78" w14:textId="5D177613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050" w:type="dxa"/>
          </w:tcPr>
          <w:p w14:paraId="3CCAF94D" w14:textId="46469EF3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60" w:type="dxa"/>
          </w:tcPr>
          <w:p w14:paraId="70712106" w14:textId="54268EE9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960" w:type="dxa"/>
          </w:tcPr>
          <w:p w14:paraId="2C9F7C9E" w14:textId="4E3F16E6" w:rsidR="00CE7670" w:rsidRPr="006D49F6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1CDF3FF6" w14:textId="33460103" w:rsidR="00CE7670" w:rsidRPr="00A4463C" w:rsidRDefault="005A193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.45</w:t>
            </w:r>
          </w:p>
        </w:tc>
        <w:tc>
          <w:tcPr>
            <w:tcW w:w="2583" w:type="dxa"/>
          </w:tcPr>
          <w:p w14:paraId="03F32E50" w14:textId="73816B54" w:rsidR="00CE7670" w:rsidRPr="00A4463C" w:rsidRDefault="005A193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เพิ่มขึ้น</w:t>
            </w:r>
          </w:p>
        </w:tc>
      </w:tr>
      <w:tr w:rsidR="00CE7670" w14:paraId="7CC9D2F9" w14:textId="77777777" w:rsidTr="00690ADC">
        <w:tc>
          <w:tcPr>
            <w:tcW w:w="540" w:type="dxa"/>
          </w:tcPr>
          <w:p w14:paraId="0C6E6F8A" w14:textId="6819AABD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050" w:type="dxa"/>
          </w:tcPr>
          <w:p w14:paraId="03B9CAB7" w14:textId="6CADBD02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60" w:type="dxa"/>
          </w:tcPr>
          <w:p w14:paraId="6B458650" w14:textId="5A46D149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7</w:t>
            </w:r>
          </w:p>
        </w:tc>
        <w:tc>
          <w:tcPr>
            <w:tcW w:w="960" w:type="dxa"/>
          </w:tcPr>
          <w:p w14:paraId="2D96EEF0" w14:textId="7FFB2E59" w:rsidR="00CE7670" w:rsidRPr="006D49F6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5759A01F" w14:textId="3E25B212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2583" w:type="dxa"/>
          </w:tcPr>
          <w:p w14:paraId="776C0E76" w14:textId="3BA5812E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3D210F76" w14:textId="77777777" w:rsidTr="00690ADC">
        <w:tc>
          <w:tcPr>
            <w:tcW w:w="540" w:type="dxa"/>
          </w:tcPr>
          <w:p w14:paraId="593534B3" w14:textId="3BB80DD2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050" w:type="dxa"/>
          </w:tcPr>
          <w:p w14:paraId="6933A1A6" w14:textId="36BD67D6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60" w:type="dxa"/>
          </w:tcPr>
          <w:p w14:paraId="2EECD0A8" w14:textId="15743811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4</w:t>
            </w:r>
          </w:p>
        </w:tc>
        <w:tc>
          <w:tcPr>
            <w:tcW w:w="960" w:type="dxa"/>
          </w:tcPr>
          <w:p w14:paraId="0634A726" w14:textId="4E0064D6" w:rsidR="00CE7670" w:rsidRPr="006D49F6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290102EA" w14:textId="472D3434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2583" w:type="dxa"/>
          </w:tcPr>
          <w:p w14:paraId="5F1CAD6E" w14:textId="24609A02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17961747" w14:textId="77777777" w:rsidTr="00690ADC">
        <w:tc>
          <w:tcPr>
            <w:tcW w:w="540" w:type="dxa"/>
          </w:tcPr>
          <w:p w14:paraId="3EF66129" w14:textId="1EF7001E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050" w:type="dxa"/>
          </w:tcPr>
          <w:p w14:paraId="0CFA404F" w14:textId="6C371C37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60" w:type="dxa"/>
          </w:tcPr>
          <w:p w14:paraId="79EBDFFC" w14:textId="69279E61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960" w:type="dxa"/>
          </w:tcPr>
          <w:p w14:paraId="04F319FC" w14:textId="22697069" w:rsidR="00CE7670" w:rsidRPr="006D49F6" w:rsidRDefault="00CE7670" w:rsidP="00CE7670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02855953" w14:textId="2C389CA9" w:rsidR="00CE7670" w:rsidRDefault="00CE7670" w:rsidP="00CE7670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9</w:t>
            </w:r>
          </w:p>
        </w:tc>
        <w:tc>
          <w:tcPr>
            <w:tcW w:w="2583" w:type="dxa"/>
          </w:tcPr>
          <w:p w14:paraId="6ADE62CA" w14:textId="26D989BA" w:rsidR="00CE7670" w:rsidRPr="00531279" w:rsidRDefault="00CE7670" w:rsidP="00CE7670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30291B35" w14:textId="77777777" w:rsidTr="00690ADC">
        <w:tc>
          <w:tcPr>
            <w:tcW w:w="540" w:type="dxa"/>
          </w:tcPr>
          <w:p w14:paraId="07385AF9" w14:textId="04CC35AD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050" w:type="dxa"/>
          </w:tcPr>
          <w:p w14:paraId="1806C05A" w14:textId="420A3D84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60" w:type="dxa"/>
          </w:tcPr>
          <w:p w14:paraId="40E38DA4" w14:textId="0635C8E6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1</w:t>
            </w:r>
          </w:p>
        </w:tc>
        <w:tc>
          <w:tcPr>
            <w:tcW w:w="960" w:type="dxa"/>
          </w:tcPr>
          <w:p w14:paraId="7E5208FC" w14:textId="3B7FCE17" w:rsidR="00CE7670" w:rsidRPr="006D49F6" w:rsidRDefault="00CE7670" w:rsidP="00CE7670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02289272" w14:textId="12DEDD35" w:rsidR="00CE7670" w:rsidRDefault="00CE7670" w:rsidP="00CE7670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2583" w:type="dxa"/>
          </w:tcPr>
          <w:p w14:paraId="7EDE0D73" w14:textId="50C073D5" w:rsidR="00CE7670" w:rsidRPr="00531279" w:rsidRDefault="00CE7670" w:rsidP="00CE7670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1627F110" w14:textId="77777777" w:rsidTr="00690ADC">
        <w:tc>
          <w:tcPr>
            <w:tcW w:w="540" w:type="dxa"/>
          </w:tcPr>
          <w:p w14:paraId="0AE7D826" w14:textId="2933D8DC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050" w:type="dxa"/>
          </w:tcPr>
          <w:p w14:paraId="7B5BCE24" w14:textId="20A1D38F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</w:p>
        </w:tc>
        <w:tc>
          <w:tcPr>
            <w:tcW w:w="960" w:type="dxa"/>
          </w:tcPr>
          <w:p w14:paraId="2CEDAE4B" w14:textId="7AF33AF2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3</w:t>
            </w:r>
          </w:p>
        </w:tc>
        <w:tc>
          <w:tcPr>
            <w:tcW w:w="960" w:type="dxa"/>
          </w:tcPr>
          <w:p w14:paraId="3BAEB891" w14:textId="0F6C4AAC" w:rsidR="00CE7670" w:rsidRPr="006D49F6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1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713ECA10" w14:textId="0AD8FD9E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2583" w:type="dxa"/>
          </w:tcPr>
          <w:p w14:paraId="2BF9850D" w14:textId="6986BE48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4197AF85" w14:textId="77777777" w:rsidTr="00690ADC">
        <w:tc>
          <w:tcPr>
            <w:tcW w:w="540" w:type="dxa"/>
          </w:tcPr>
          <w:p w14:paraId="1826AD31" w14:textId="45132D70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050" w:type="dxa"/>
          </w:tcPr>
          <w:p w14:paraId="1ECEEB19" w14:textId="2817A416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60" w:type="dxa"/>
          </w:tcPr>
          <w:p w14:paraId="139C8CBA" w14:textId="2248D040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0</w:t>
            </w:r>
          </w:p>
        </w:tc>
        <w:tc>
          <w:tcPr>
            <w:tcW w:w="960" w:type="dxa"/>
          </w:tcPr>
          <w:p w14:paraId="3A0AFCFF" w14:textId="1F9F1864" w:rsidR="00CE7670" w:rsidRPr="006D49F6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2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34F5CAAA" w14:textId="41865530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2583" w:type="dxa"/>
          </w:tcPr>
          <w:p w14:paraId="3934AB71" w14:textId="10DACCF7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6E085190" w14:textId="77777777" w:rsidTr="00690ADC">
        <w:tc>
          <w:tcPr>
            <w:tcW w:w="540" w:type="dxa"/>
          </w:tcPr>
          <w:p w14:paraId="611BB5BD" w14:textId="3AEEC446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050" w:type="dxa"/>
          </w:tcPr>
          <w:p w14:paraId="7F17F9C9" w14:textId="5960767B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60" w:type="dxa"/>
          </w:tcPr>
          <w:p w14:paraId="6B42F845" w14:textId="38A12CBC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8</w:t>
            </w:r>
          </w:p>
        </w:tc>
        <w:tc>
          <w:tcPr>
            <w:tcW w:w="960" w:type="dxa"/>
          </w:tcPr>
          <w:p w14:paraId="445B9E9F" w14:textId="07C07B94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7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69F55AF3" w14:textId="597EF484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2583" w:type="dxa"/>
          </w:tcPr>
          <w:p w14:paraId="609A0018" w14:textId="546CB8AB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23F41D13" w14:textId="77777777" w:rsidTr="00690ADC">
        <w:tc>
          <w:tcPr>
            <w:tcW w:w="540" w:type="dxa"/>
          </w:tcPr>
          <w:p w14:paraId="0FD9B1AA" w14:textId="74EC7E3A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9</w:t>
            </w:r>
          </w:p>
        </w:tc>
        <w:tc>
          <w:tcPr>
            <w:tcW w:w="4050" w:type="dxa"/>
          </w:tcPr>
          <w:p w14:paraId="2D817D15" w14:textId="7E5181A0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60" w:type="dxa"/>
          </w:tcPr>
          <w:p w14:paraId="1A33FB4C" w14:textId="41A738A8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2</w:t>
            </w:r>
          </w:p>
        </w:tc>
        <w:tc>
          <w:tcPr>
            <w:tcW w:w="960" w:type="dxa"/>
          </w:tcPr>
          <w:p w14:paraId="19F3758B" w14:textId="0FFBEAF4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2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4A8027E7" w14:textId="7677633C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3</w:t>
            </w:r>
          </w:p>
        </w:tc>
        <w:tc>
          <w:tcPr>
            <w:tcW w:w="2583" w:type="dxa"/>
          </w:tcPr>
          <w:p w14:paraId="6DFB667A" w14:textId="04AF0C86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1BDD43D7" w14:textId="77777777" w:rsidTr="00690ADC">
        <w:tc>
          <w:tcPr>
            <w:tcW w:w="540" w:type="dxa"/>
          </w:tcPr>
          <w:p w14:paraId="48EDC03F" w14:textId="13FEDE14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050" w:type="dxa"/>
          </w:tcPr>
          <w:p w14:paraId="63F5118B" w14:textId="4E714524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60" w:type="dxa"/>
          </w:tcPr>
          <w:p w14:paraId="429B11A7" w14:textId="626D8F45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960" w:type="dxa"/>
          </w:tcPr>
          <w:p w14:paraId="5B3F4F9E" w14:textId="5A575FD9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3ABB26D0" w14:textId="5D26FB97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2583" w:type="dxa"/>
          </w:tcPr>
          <w:p w14:paraId="75C643AF" w14:textId="31879DBD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21A52BE5" w14:textId="77777777" w:rsidTr="00690ADC">
        <w:tc>
          <w:tcPr>
            <w:tcW w:w="540" w:type="dxa"/>
          </w:tcPr>
          <w:p w14:paraId="0ABA41EB" w14:textId="434862D3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050" w:type="dxa"/>
          </w:tcPr>
          <w:p w14:paraId="267F8E38" w14:textId="565AA275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ิทธิและเสรีภาพของประชาชน</w:t>
            </w:r>
          </w:p>
        </w:tc>
        <w:tc>
          <w:tcPr>
            <w:tcW w:w="960" w:type="dxa"/>
          </w:tcPr>
          <w:p w14:paraId="0DA98351" w14:textId="4E7B9837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77</w:t>
            </w:r>
          </w:p>
        </w:tc>
        <w:tc>
          <w:tcPr>
            <w:tcW w:w="960" w:type="dxa"/>
          </w:tcPr>
          <w:p w14:paraId="363C2A08" w14:textId="0ED9F1F8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8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25E7FBCE" w14:textId="3B8EC75E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2</w:t>
            </w:r>
          </w:p>
        </w:tc>
        <w:tc>
          <w:tcPr>
            <w:tcW w:w="2583" w:type="dxa"/>
          </w:tcPr>
          <w:p w14:paraId="74FE0C12" w14:textId="38CCDA85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449F6F8C" w14:textId="77777777" w:rsidTr="00690ADC">
        <w:tc>
          <w:tcPr>
            <w:tcW w:w="540" w:type="dxa"/>
          </w:tcPr>
          <w:p w14:paraId="6ECED439" w14:textId="76D3171B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3</w:t>
            </w:r>
          </w:p>
        </w:tc>
        <w:tc>
          <w:tcPr>
            <w:tcW w:w="4050" w:type="dxa"/>
          </w:tcPr>
          <w:p w14:paraId="0FB08C5D" w14:textId="7231F951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</w:p>
        </w:tc>
        <w:tc>
          <w:tcPr>
            <w:tcW w:w="960" w:type="dxa"/>
          </w:tcPr>
          <w:p w14:paraId="3EDC5332" w14:textId="5DE12E22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9</w:t>
            </w:r>
          </w:p>
        </w:tc>
        <w:tc>
          <w:tcPr>
            <w:tcW w:w="960" w:type="dxa"/>
          </w:tcPr>
          <w:p w14:paraId="5A39B358" w14:textId="41788C67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428C97E0" w14:textId="6F83301F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1</w:t>
            </w:r>
          </w:p>
        </w:tc>
        <w:tc>
          <w:tcPr>
            <w:tcW w:w="2583" w:type="dxa"/>
          </w:tcPr>
          <w:p w14:paraId="4874D126" w14:textId="4FB3DF5B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0F233D95" w14:textId="77777777" w:rsidTr="00690ADC">
        <w:tc>
          <w:tcPr>
            <w:tcW w:w="540" w:type="dxa"/>
          </w:tcPr>
          <w:p w14:paraId="598934B9" w14:textId="43296226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050" w:type="dxa"/>
          </w:tcPr>
          <w:p w14:paraId="7FB88F05" w14:textId="3A467629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60" w:type="dxa"/>
          </w:tcPr>
          <w:p w14:paraId="669A287C" w14:textId="6701378A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64</w:t>
            </w:r>
          </w:p>
        </w:tc>
        <w:tc>
          <w:tcPr>
            <w:tcW w:w="960" w:type="dxa"/>
          </w:tcPr>
          <w:p w14:paraId="4F883A11" w14:textId="141CBF7F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1330237A" w14:textId="16DA0056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0</w:t>
            </w:r>
          </w:p>
        </w:tc>
        <w:tc>
          <w:tcPr>
            <w:tcW w:w="2583" w:type="dxa"/>
          </w:tcPr>
          <w:p w14:paraId="4016EF76" w14:textId="26AB42D8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37687CCA" w14:textId="77777777" w:rsidTr="00690ADC">
        <w:tc>
          <w:tcPr>
            <w:tcW w:w="540" w:type="dxa"/>
          </w:tcPr>
          <w:p w14:paraId="379AE8CF" w14:textId="15793DDA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050" w:type="dxa"/>
          </w:tcPr>
          <w:p w14:paraId="4CE22683" w14:textId="5F15231D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60" w:type="dxa"/>
          </w:tcPr>
          <w:p w14:paraId="576AE988" w14:textId="13095F0B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55</w:t>
            </w:r>
          </w:p>
        </w:tc>
        <w:tc>
          <w:tcPr>
            <w:tcW w:w="960" w:type="dxa"/>
          </w:tcPr>
          <w:p w14:paraId="059C2B97" w14:textId="6123EC48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6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454B798D" w14:textId="444BAC72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9</w:t>
            </w:r>
          </w:p>
        </w:tc>
        <w:tc>
          <w:tcPr>
            <w:tcW w:w="2583" w:type="dxa"/>
          </w:tcPr>
          <w:p w14:paraId="133F9D61" w14:textId="38CDABFA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0EB69A07" w14:textId="77777777" w:rsidTr="00690ADC">
        <w:tc>
          <w:tcPr>
            <w:tcW w:w="540" w:type="dxa"/>
          </w:tcPr>
          <w:p w14:paraId="67D75BAD" w14:textId="1B3C5BB7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4050" w:type="dxa"/>
          </w:tcPr>
          <w:p w14:paraId="4BE4DC6E" w14:textId="5F5562DE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</w:p>
        </w:tc>
        <w:tc>
          <w:tcPr>
            <w:tcW w:w="960" w:type="dxa"/>
          </w:tcPr>
          <w:p w14:paraId="4DE916A9" w14:textId="19286E44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2</w:t>
            </w:r>
          </w:p>
        </w:tc>
        <w:tc>
          <w:tcPr>
            <w:tcW w:w="960" w:type="dxa"/>
          </w:tcPr>
          <w:p w14:paraId="0047B896" w14:textId="59D44A3D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67E49721" w14:textId="26237D03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2583" w:type="dxa"/>
          </w:tcPr>
          <w:p w14:paraId="217B1A4A" w14:textId="7B82E6FE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4B22BAFD" w14:textId="77777777" w:rsidTr="00690ADC">
        <w:tc>
          <w:tcPr>
            <w:tcW w:w="540" w:type="dxa"/>
          </w:tcPr>
          <w:p w14:paraId="2FC53FAC" w14:textId="453BCFCE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4050" w:type="dxa"/>
          </w:tcPr>
          <w:p w14:paraId="3D286594" w14:textId="226BBF73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</w:p>
        </w:tc>
        <w:tc>
          <w:tcPr>
            <w:tcW w:w="960" w:type="dxa"/>
          </w:tcPr>
          <w:p w14:paraId="4E7DA77C" w14:textId="7D53FB6B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8</w:t>
            </w:r>
          </w:p>
        </w:tc>
        <w:tc>
          <w:tcPr>
            <w:tcW w:w="960" w:type="dxa"/>
          </w:tcPr>
          <w:p w14:paraId="226191AF" w14:textId="7E9E44A5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19696340" w14:textId="3A7FAFA3" w:rsidR="00CE7670" w:rsidRPr="00C725E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2583" w:type="dxa"/>
          </w:tcPr>
          <w:p w14:paraId="32A143B9" w14:textId="4786CCBE" w:rsidR="00CE7670" w:rsidRPr="00C725E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725E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CE7670" w14:paraId="21B21646" w14:textId="77777777" w:rsidTr="00690ADC">
        <w:tc>
          <w:tcPr>
            <w:tcW w:w="540" w:type="dxa"/>
          </w:tcPr>
          <w:p w14:paraId="0E21927D" w14:textId="6A0A7592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050" w:type="dxa"/>
          </w:tcPr>
          <w:p w14:paraId="38FD7750" w14:textId="04A000D9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</w:p>
        </w:tc>
        <w:tc>
          <w:tcPr>
            <w:tcW w:w="960" w:type="dxa"/>
          </w:tcPr>
          <w:p w14:paraId="1EF4F5BA" w14:textId="481BEA7B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47</w:t>
            </w:r>
          </w:p>
        </w:tc>
        <w:tc>
          <w:tcPr>
            <w:tcW w:w="960" w:type="dxa"/>
          </w:tcPr>
          <w:p w14:paraId="779818E8" w14:textId="71482DF3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63B6A457" w14:textId="4F81C7FF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1</w:t>
            </w:r>
          </w:p>
        </w:tc>
        <w:tc>
          <w:tcPr>
            <w:tcW w:w="2583" w:type="dxa"/>
          </w:tcPr>
          <w:p w14:paraId="7B685BC6" w14:textId="7B115A00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0EF2887D" w14:textId="77777777" w:rsidTr="00690ADC">
        <w:tc>
          <w:tcPr>
            <w:tcW w:w="540" w:type="dxa"/>
          </w:tcPr>
          <w:p w14:paraId="037A464D" w14:textId="6990B843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050" w:type="dxa"/>
          </w:tcPr>
          <w:p w14:paraId="04E7A5D5" w14:textId="79EC51A1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</w:p>
        </w:tc>
        <w:tc>
          <w:tcPr>
            <w:tcW w:w="960" w:type="dxa"/>
          </w:tcPr>
          <w:p w14:paraId="735A24EE" w14:textId="59B9D2FF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3</w:t>
            </w:r>
          </w:p>
        </w:tc>
        <w:tc>
          <w:tcPr>
            <w:tcW w:w="960" w:type="dxa"/>
          </w:tcPr>
          <w:p w14:paraId="27CED429" w14:textId="1C1B6CB5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4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49C615AC" w14:textId="40E25BED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0</w:t>
            </w:r>
          </w:p>
        </w:tc>
        <w:tc>
          <w:tcPr>
            <w:tcW w:w="2583" w:type="dxa"/>
          </w:tcPr>
          <w:p w14:paraId="2912EDA4" w14:textId="70CB7EA3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CE7670" w14:paraId="35DCAB63" w14:textId="77777777" w:rsidTr="00690ADC">
        <w:tc>
          <w:tcPr>
            <w:tcW w:w="540" w:type="dxa"/>
          </w:tcPr>
          <w:p w14:paraId="4C6DDDA7" w14:textId="5EC59391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050" w:type="dxa"/>
          </w:tcPr>
          <w:p w14:paraId="2DDD357F" w14:textId="0D11330C" w:rsidR="00CE7670" w:rsidRPr="00531279" w:rsidRDefault="00CE7670" w:rsidP="00CE767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60" w:type="dxa"/>
          </w:tcPr>
          <w:p w14:paraId="2E5EFD9C" w14:textId="248C671A" w:rsidR="00CE7670" w:rsidRPr="00531279" w:rsidRDefault="00463854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8</w:t>
            </w:r>
          </w:p>
        </w:tc>
        <w:tc>
          <w:tcPr>
            <w:tcW w:w="960" w:type="dxa"/>
          </w:tcPr>
          <w:p w14:paraId="62021F99" w14:textId="182B34A6" w:rsidR="00CE7670" w:rsidRPr="00FD795E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7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0711740A" w14:textId="46ED6837" w:rsidR="00CE7670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9</w:t>
            </w:r>
          </w:p>
        </w:tc>
        <w:tc>
          <w:tcPr>
            <w:tcW w:w="2583" w:type="dxa"/>
          </w:tcPr>
          <w:p w14:paraId="61C4BB95" w14:textId="4F3A3509" w:rsidR="00CE7670" w:rsidRPr="00531279" w:rsidRDefault="00CE7670" w:rsidP="00CE767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583C40" w14:paraId="3E36CB4D" w14:textId="77777777" w:rsidTr="00690ADC">
        <w:tc>
          <w:tcPr>
            <w:tcW w:w="540" w:type="dxa"/>
          </w:tcPr>
          <w:p w14:paraId="5C1A1A0D" w14:textId="0CE541E7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4050" w:type="dxa"/>
          </w:tcPr>
          <w:p w14:paraId="70665C88" w14:textId="43BCB5E8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60" w:type="dxa"/>
          </w:tcPr>
          <w:p w14:paraId="207A75D9" w14:textId="399B5D9F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5</w:t>
            </w:r>
          </w:p>
        </w:tc>
        <w:tc>
          <w:tcPr>
            <w:tcW w:w="960" w:type="dxa"/>
          </w:tcPr>
          <w:p w14:paraId="6E13AD4E" w14:textId="18637C86" w:rsidR="00583C40" w:rsidRPr="00FC27ED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4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03DEF8F9" w14:textId="3BACD967" w:rsidR="00583C40" w:rsidRPr="00C725EE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.97</w:t>
            </w:r>
          </w:p>
        </w:tc>
        <w:tc>
          <w:tcPr>
            <w:tcW w:w="2583" w:type="dxa"/>
          </w:tcPr>
          <w:p w14:paraId="61000542" w14:textId="711D0B26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A4463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เพิ่มขึ้น</w:t>
            </w:r>
          </w:p>
        </w:tc>
      </w:tr>
      <w:tr w:rsidR="00583C40" w14:paraId="13757032" w14:textId="77777777" w:rsidTr="00690ADC">
        <w:tc>
          <w:tcPr>
            <w:tcW w:w="540" w:type="dxa"/>
          </w:tcPr>
          <w:p w14:paraId="5D0D497D" w14:textId="639F8FB8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050" w:type="dxa"/>
          </w:tcPr>
          <w:p w14:paraId="61C91AEC" w14:textId="33479377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60" w:type="dxa"/>
          </w:tcPr>
          <w:p w14:paraId="6573B0D3" w14:textId="5BF1091B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</w:tcPr>
          <w:p w14:paraId="24AD2193" w14:textId="48F73896" w:rsidR="00583C40" w:rsidRPr="00FC27ED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162A8631" w14:textId="4F429BEC" w:rsidR="00583C40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1</w:t>
            </w:r>
          </w:p>
        </w:tc>
        <w:tc>
          <w:tcPr>
            <w:tcW w:w="2583" w:type="dxa"/>
          </w:tcPr>
          <w:p w14:paraId="1C0B90D4" w14:textId="496486DF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C725E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583C40" w14:paraId="429AB956" w14:textId="77777777" w:rsidTr="00690ADC">
        <w:tc>
          <w:tcPr>
            <w:tcW w:w="540" w:type="dxa"/>
          </w:tcPr>
          <w:p w14:paraId="7B673A72" w14:textId="33A95558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050" w:type="dxa"/>
          </w:tcPr>
          <w:p w14:paraId="423A1E8D" w14:textId="3097068F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</w:p>
        </w:tc>
        <w:tc>
          <w:tcPr>
            <w:tcW w:w="960" w:type="dxa"/>
          </w:tcPr>
          <w:p w14:paraId="7820F5CF" w14:textId="2CE364DB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6</w:t>
            </w:r>
          </w:p>
        </w:tc>
        <w:tc>
          <w:tcPr>
            <w:tcW w:w="960" w:type="dxa"/>
          </w:tcPr>
          <w:p w14:paraId="5C71905D" w14:textId="2AA0F549" w:rsidR="00583C40" w:rsidRPr="00A4463C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3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32555ED4" w14:textId="7BEEAF2F" w:rsidR="00583C40" w:rsidRPr="00A4463C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2583" w:type="dxa"/>
          </w:tcPr>
          <w:p w14:paraId="6CF85CEE" w14:textId="0EC38AB9" w:rsidR="00583C40" w:rsidRPr="00A4463C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583C40" w14:paraId="016A1E37" w14:textId="77777777" w:rsidTr="00690ADC">
        <w:tc>
          <w:tcPr>
            <w:tcW w:w="540" w:type="dxa"/>
          </w:tcPr>
          <w:p w14:paraId="6E020C47" w14:textId="4E196AFA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050" w:type="dxa"/>
          </w:tcPr>
          <w:p w14:paraId="5F9DF714" w14:textId="2415F6F7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60" w:type="dxa"/>
          </w:tcPr>
          <w:p w14:paraId="7309E110" w14:textId="37800661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04</w:t>
            </w:r>
          </w:p>
        </w:tc>
        <w:tc>
          <w:tcPr>
            <w:tcW w:w="960" w:type="dxa"/>
          </w:tcPr>
          <w:p w14:paraId="4C212A6C" w14:textId="734A0280" w:rsidR="00583C40" w:rsidRPr="00FC27ED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435B843C" w14:textId="0369CE65" w:rsidR="00583C40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2583" w:type="dxa"/>
          </w:tcPr>
          <w:p w14:paraId="0EF62B74" w14:textId="1023AAC8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583C40" w14:paraId="3BA0F1DC" w14:textId="77777777" w:rsidTr="00690ADC">
        <w:tc>
          <w:tcPr>
            <w:tcW w:w="540" w:type="dxa"/>
          </w:tcPr>
          <w:p w14:paraId="2A6937A1" w14:textId="1FABC443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050" w:type="dxa"/>
          </w:tcPr>
          <w:p w14:paraId="2187F601" w14:textId="04116E39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</w:p>
        </w:tc>
        <w:tc>
          <w:tcPr>
            <w:tcW w:w="960" w:type="dxa"/>
          </w:tcPr>
          <w:p w14:paraId="35324794" w14:textId="1244ADA1" w:rsidR="00583C40" w:rsidRPr="00531279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15</w:t>
            </w:r>
          </w:p>
        </w:tc>
        <w:tc>
          <w:tcPr>
            <w:tcW w:w="960" w:type="dxa"/>
          </w:tcPr>
          <w:p w14:paraId="5E50EECD" w14:textId="1E63A545" w:rsidR="00583C40" w:rsidRPr="00FC27ED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216F2551" w14:textId="0D1F9817" w:rsidR="00583C40" w:rsidRPr="00C725EE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0</w:t>
            </w:r>
          </w:p>
        </w:tc>
        <w:tc>
          <w:tcPr>
            <w:tcW w:w="2583" w:type="dxa"/>
          </w:tcPr>
          <w:p w14:paraId="77697836" w14:textId="28ECD9E0" w:rsidR="00583C40" w:rsidRPr="00C725EE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725E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583C40" w14:paraId="1909716B" w14:textId="77777777" w:rsidTr="00690ADC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583C40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050" w:type="dxa"/>
            <w:shd w:val="clear" w:color="auto" w:fill="E2EFD9" w:themeFill="accent6" w:themeFillTint="33"/>
          </w:tcPr>
          <w:p w14:paraId="5CA42AF5" w14:textId="5DA43A1A" w:rsidR="00583C40" w:rsidRPr="00531279" w:rsidRDefault="00583C40" w:rsidP="00583C40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2110F337" w14:textId="30AA2DB6" w:rsidR="00583C40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48</w:t>
            </w:r>
          </w:p>
        </w:tc>
        <w:tc>
          <w:tcPr>
            <w:tcW w:w="960" w:type="dxa"/>
            <w:shd w:val="clear" w:color="auto" w:fill="E2EFD9" w:themeFill="accent6" w:themeFillTint="33"/>
          </w:tcPr>
          <w:p w14:paraId="224F4246" w14:textId="7A83AA12" w:rsidR="00583C40" w:rsidRPr="007C1716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7C171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6</w:t>
            </w:r>
          </w:p>
        </w:tc>
        <w:tc>
          <w:tcPr>
            <w:tcW w:w="960" w:type="dxa"/>
            <w:shd w:val="clear" w:color="auto" w:fill="D9E2F3" w:themeFill="accent5" w:themeFillTint="33"/>
          </w:tcPr>
          <w:p w14:paraId="0FE11450" w14:textId="0B797DEA" w:rsidR="00583C40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5.10</w:t>
            </w:r>
          </w:p>
        </w:tc>
        <w:tc>
          <w:tcPr>
            <w:tcW w:w="2583" w:type="dxa"/>
            <w:shd w:val="clear" w:color="auto" w:fill="E2EFD9" w:themeFill="accent6" w:themeFillTint="33"/>
          </w:tcPr>
          <w:p w14:paraId="55AE413C" w14:textId="3FF75E15" w:rsidR="00583C40" w:rsidRPr="0095674F" w:rsidRDefault="00583C40" w:rsidP="00583C40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ลดลง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6B7680BB" w14:textId="2F883DF7" w:rsidR="00507925" w:rsidRDefault="009C41FA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</w:p>
    <w:p w14:paraId="26C7CF73" w14:textId="49D30405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B81AB9">
        <w:rPr>
          <w:rFonts w:ascii="TH SarabunPSK" w:hAnsi="TH SarabunPSK" w:cs="TH SarabunPSK"/>
          <w:b/>
          <w:bCs/>
          <w:noProof/>
          <w:color w:val="FF000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05690F" wp14:editId="5A68B28E">
                <wp:simplePos x="0" y="0"/>
                <wp:positionH relativeFrom="margin">
                  <wp:posOffset>5836920</wp:posOffset>
                </wp:positionH>
                <wp:positionV relativeFrom="paragraph">
                  <wp:posOffset>26670</wp:posOffset>
                </wp:positionV>
                <wp:extent cx="620201" cy="349857"/>
                <wp:effectExtent l="0" t="19050" r="46990" b="31750"/>
                <wp:wrapNone/>
                <wp:docPr id="8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01" cy="3498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594A9D9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6" type="#_x0000_t13" style="position:absolute;margin-left:459.6pt;margin-top:2.1pt;width:48.85pt;height:27.5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" adj="15508" fillcolor="white [3201]" strokecolor="black [3200]" strokeweight="1pt">
                <w10:wrap anchorx="margin"/>
              </v:shape>
            </w:pict>
          </mc:Fallback>
        </mc:AlternateContent>
      </w:r>
    </w:p>
    <w:p w14:paraId="5118E746" w14:textId="11EF3D41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220D8EED" w14:textId="7D30E94B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872E239" w14:textId="4A5D87D6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01310280" w14:textId="50398F3D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B38ED7A" w14:textId="61FB5036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0141213B" w14:textId="77777777" w:rsidR="00EC0DA7" w:rsidRDefault="00EC0DA7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0101432" w14:textId="248C1EA4" w:rsidR="00507925" w:rsidRDefault="00507925" w:rsidP="00507925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2AA04F9" w14:textId="2E0AF5EC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260F6C6" w14:textId="76275103" w:rsidR="00531279" w:rsidRDefault="00E972F2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w:drawing>
          <wp:anchor distT="0" distB="0" distL="114300" distR="114300" simplePos="0" relativeHeight="251678720" behindDoc="0" locked="0" layoutInCell="1" allowOverlap="1" wp14:anchorId="4F7EB988" wp14:editId="75E3124B">
            <wp:simplePos x="0" y="0"/>
            <wp:positionH relativeFrom="margin">
              <wp:posOffset>2684780</wp:posOffset>
            </wp:positionH>
            <wp:positionV relativeFrom="paragraph">
              <wp:posOffset>-84786</wp:posOffset>
            </wp:positionV>
            <wp:extent cx="923290" cy="899160"/>
            <wp:effectExtent l="0" t="0" r="0" b="0"/>
            <wp:wrapNone/>
            <wp:docPr id="5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BFBD2" w14:textId="77777777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3DBB9107" w14:textId="3E7DAB74" w:rsidR="00531279" w:rsidRDefault="00BA7E2A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E25F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4FA069" wp14:editId="5D5BD20E">
                <wp:simplePos x="0" y="0"/>
                <wp:positionH relativeFrom="margin">
                  <wp:align>left</wp:align>
                </wp:positionH>
                <wp:positionV relativeFrom="paragraph">
                  <wp:posOffset>-363982</wp:posOffset>
                </wp:positionV>
                <wp:extent cx="2346385" cy="944880"/>
                <wp:effectExtent l="0" t="0" r="0" b="7620"/>
                <wp:wrapNone/>
                <wp:docPr id="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68ACB" w14:textId="01331825" w:rsidR="009A2321" w:rsidRPr="00A90FE0" w:rsidRDefault="009A2321" w:rsidP="009A232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8E7DA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ี.ค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1FF765DD" w14:textId="0BBD7DC1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</w:t>
                            </w:r>
                            <w:r w:rsidR="004708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10B9A23" w14:textId="19F3E857" w:rsidR="009A2321" w:rsidRPr="00F84F4F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</w:t>
                            </w:r>
                            <w:r w:rsidR="008E7DA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ันทร์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 1</w:t>
                            </w:r>
                            <w:r w:rsidR="008E7DA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เมษายน</w:t>
                            </w:r>
                            <w:r w:rsidR="00DD548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FA069" id="_x0000_s1029" type="#_x0000_t202" style="position:absolute;left:0;text-align:left;margin-left:0;margin-top:-28.65pt;width:184.75pt;height:74.4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" filled="f" stroked="f">
                <v:textbox inset=".5mm,.3mm,.5mm,.3mm">
                  <w:txbxContent>
                    <w:p w14:paraId="32B68ACB" w14:textId="01331825" w:rsidR="009A2321" w:rsidRPr="00A90FE0" w:rsidRDefault="009A2321" w:rsidP="009A232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8E7DA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ี.ค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1FF765DD" w14:textId="0BBD7DC1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</w:t>
                      </w:r>
                      <w:r w:rsidR="0047087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10B9A23" w14:textId="19F3E857" w:rsidR="009A2321" w:rsidRPr="00F84F4F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</w:t>
                      </w:r>
                      <w:r w:rsidR="008E7DA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ันทร์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 1</w:t>
                      </w:r>
                      <w:r w:rsidR="008E7DA2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เมษายน</w:t>
                      </w:r>
                      <w:r w:rsidR="00DD548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E25F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182E3" wp14:editId="2513E788">
                <wp:simplePos x="0" y="0"/>
                <wp:positionH relativeFrom="column">
                  <wp:posOffset>4009415</wp:posOffset>
                </wp:positionH>
                <wp:positionV relativeFrom="paragraph">
                  <wp:posOffset>-426491</wp:posOffset>
                </wp:positionV>
                <wp:extent cx="2794406" cy="1024128"/>
                <wp:effectExtent l="0" t="0" r="6350" b="5080"/>
                <wp:wrapNone/>
                <wp:docPr id="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FCD6" w14:textId="77777777" w:rsidR="009A2321" w:rsidRPr="00472983" w:rsidRDefault="009A2321" w:rsidP="009A232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775BA56F" w14:textId="77777777" w:rsidR="009A2321" w:rsidRPr="00472983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11E691BB" w14:textId="77777777" w:rsidR="009A2321" w:rsidRPr="00992B06" w:rsidRDefault="009A2321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557176E4" w14:textId="77777777" w:rsidR="009A2321" w:rsidRPr="00992B06" w:rsidRDefault="002F290A" w:rsidP="009A232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9A2321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CEAFF5C" w14:textId="77777777" w:rsidR="009A2321" w:rsidRPr="00992B06" w:rsidRDefault="009A2321" w:rsidP="009A232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E537A42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863056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0DF91E79" w14:textId="77777777" w:rsidR="009A232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912C985" w14:textId="77777777" w:rsidR="009A2321" w:rsidRPr="00F444C1" w:rsidRDefault="009A2321" w:rsidP="009A232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182E3" id="_x0000_s1030" type="#_x0000_t202" style="position:absolute;left:0;text-align:left;margin-left:315.7pt;margin-top:-33.6pt;width:220.05pt;height:80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" filled="f" stroked="f">
                <v:textbox inset=".5mm,.3mm,.5mm,.3mm">
                  <w:txbxContent>
                    <w:p w14:paraId="7367FCD6" w14:textId="77777777" w:rsidR="009A2321" w:rsidRPr="00472983" w:rsidRDefault="009A2321" w:rsidP="009A232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775BA56F" w14:textId="77777777" w:rsidR="009A2321" w:rsidRPr="00472983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11E691BB" w14:textId="77777777" w:rsidR="009A2321" w:rsidRPr="00992B06" w:rsidRDefault="009A2321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557176E4" w14:textId="77777777" w:rsidR="009A2321" w:rsidRPr="00992B06" w:rsidRDefault="002F290A" w:rsidP="009A232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5" w:history="1">
                        <w:r w:rsidR="009A2321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CEAFF5C" w14:textId="77777777" w:rsidR="009A2321" w:rsidRPr="00992B06" w:rsidRDefault="009A2321" w:rsidP="009A232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E537A42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863056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0DF91E79" w14:textId="77777777" w:rsidR="009A232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912C985" w14:textId="77777777" w:rsidR="009A2321" w:rsidRPr="00F444C1" w:rsidRDefault="009A2321" w:rsidP="009A232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8F5D6A" w14:textId="5171C1A4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6B7FD8C" w14:textId="4DCEC9A0" w:rsidR="00531279" w:rsidRDefault="00531279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119DEF6" w14:textId="77777777" w:rsidR="00507925" w:rsidRDefault="00507925" w:rsidP="00934D37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3DC7461" w14:textId="77777777" w:rsidR="00EC0DA7" w:rsidRDefault="00EC0DA7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6"/>
          <w:szCs w:val="6"/>
        </w:rPr>
      </w:pPr>
    </w:p>
    <w:p w14:paraId="734983DB" w14:textId="3AA48058" w:rsidR="00507925" w:rsidRDefault="00507925" w:rsidP="00507925">
      <w:pPr>
        <w:pStyle w:val="Body"/>
        <w:ind w:firstLine="27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. นักการเมือง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ฝ่าย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รัฐบาล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และฝ่ายค้า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ที่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E657A5">
        <w:rPr>
          <w:rFonts w:ascii="TH SarabunPSK" w:hAnsi="TH SarabunPSK" w:cs="TH SarabunPSK"/>
          <w:b/>
          <w:bCs/>
          <w:sz w:val="28"/>
          <w:szCs w:val="28"/>
          <w:cs/>
        </w:rPr>
        <w:t>คิดว่ามีบทบาทโดดเด่นในเดือ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นมีนาคม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"/>
        <w:gridCol w:w="3858"/>
        <w:gridCol w:w="881"/>
        <w:gridCol w:w="497"/>
        <w:gridCol w:w="3519"/>
        <w:gridCol w:w="881"/>
      </w:tblGrid>
      <w:tr w:rsidR="00507925" w:rsidRPr="00633C7D" w14:paraId="73537D9D" w14:textId="77777777" w:rsidTr="00FF0888">
        <w:tc>
          <w:tcPr>
            <w:tcW w:w="450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505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656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583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FF0888">
        <w:tc>
          <w:tcPr>
            <w:tcW w:w="450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66923D6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1A90B3E4" w14:textId="77777777" w:rsidR="00507925" w:rsidRPr="00E46B07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53.22%</w:t>
            </w:r>
          </w:p>
        </w:tc>
        <w:tc>
          <w:tcPr>
            <w:tcW w:w="505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656" w:type="dxa"/>
            <w:shd w:val="clear" w:color="auto" w:fill="auto"/>
          </w:tcPr>
          <w:p w14:paraId="3120C19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583" w:type="dxa"/>
            <w:shd w:val="clear" w:color="auto" w:fill="auto"/>
          </w:tcPr>
          <w:p w14:paraId="50B02F59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9.32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507925" w:rsidRPr="00633C7D" w14:paraId="3DD2322D" w14:textId="77777777" w:rsidTr="00FF0888">
        <w:tc>
          <w:tcPr>
            <w:tcW w:w="450" w:type="dxa"/>
            <w:shd w:val="clear" w:color="auto" w:fill="auto"/>
          </w:tcPr>
          <w:p w14:paraId="5734445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shd w:val="clear" w:color="auto" w:fill="auto"/>
          </w:tcPr>
          <w:p w14:paraId="0B2E5C7B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0C9E87D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8.30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38CF176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656" w:type="dxa"/>
            <w:shd w:val="clear" w:color="auto" w:fill="auto"/>
          </w:tcPr>
          <w:p w14:paraId="7BC2B13F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รังสิมันต์ โรม</w:t>
            </w:r>
          </w:p>
        </w:tc>
        <w:tc>
          <w:tcPr>
            <w:tcW w:w="583" w:type="dxa"/>
            <w:shd w:val="clear" w:color="auto" w:fill="auto"/>
          </w:tcPr>
          <w:p w14:paraId="7716B95E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.91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507925" w:rsidRPr="00633C7D" w14:paraId="5EF2EBC7" w14:textId="77777777" w:rsidTr="00FF0888">
        <w:tc>
          <w:tcPr>
            <w:tcW w:w="450" w:type="dxa"/>
            <w:shd w:val="clear" w:color="auto" w:fill="auto"/>
          </w:tcPr>
          <w:p w14:paraId="43DBB8E5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shd w:val="clear" w:color="auto" w:fill="auto"/>
          </w:tcPr>
          <w:p w14:paraId="5F510D25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C5675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43722A1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18.48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505" w:type="dxa"/>
            <w:shd w:val="clear" w:color="auto" w:fill="auto"/>
          </w:tcPr>
          <w:p w14:paraId="0DC6AD66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656" w:type="dxa"/>
            <w:shd w:val="clear" w:color="auto" w:fill="auto"/>
          </w:tcPr>
          <w:p w14:paraId="19F6D622" w14:textId="77777777" w:rsidR="00507925" w:rsidRPr="00FC1E6E" w:rsidRDefault="0050792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583" w:type="dxa"/>
            <w:shd w:val="clear" w:color="auto" w:fill="auto"/>
          </w:tcPr>
          <w:p w14:paraId="2D81930C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.77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E8EAD4D" w14:textId="77777777" w:rsidR="00507925" w:rsidRDefault="00507925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4B698C52" w:rsidR="008629C9" w:rsidRDefault="00EC0DA7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EF1761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8629C9" w:rsidRPr="00E657A5">
        <w:rPr>
          <w:rFonts w:ascii="TH SarabunPSK" w:hAnsi="TH SarabunPSK" w:cs="TH SarabunPSK"/>
          <w:b/>
          <w:bCs/>
          <w:sz w:val="28"/>
          <w:szCs w:val="28"/>
          <w:cs/>
        </w:rPr>
        <w:t>. ผลงานของ</w:t>
      </w:r>
      <w:r w:rsidR="008629C9">
        <w:rPr>
          <w:rFonts w:ascii="TH SarabunPSK" w:hAnsi="TH SarabunPSK" w:cs="TH SarabunPSK" w:hint="cs"/>
          <w:b/>
          <w:bCs/>
          <w:sz w:val="28"/>
          <w:szCs w:val="28"/>
          <w:cs/>
        </w:rPr>
        <w:t>ฝ่าย</w:t>
      </w:r>
      <w:r w:rsidR="008629C9" w:rsidRPr="00E657A5">
        <w:rPr>
          <w:rFonts w:ascii="TH SarabunPSK" w:hAnsi="TH SarabunPSK" w:cs="TH SarabunPSK"/>
          <w:b/>
          <w:bCs/>
          <w:sz w:val="28"/>
          <w:szCs w:val="28"/>
          <w:cs/>
        </w:rPr>
        <w:t>รัฐบาล</w:t>
      </w:r>
      <w:r w:rsidR="008629C9">
        <w:rPr>
          <w:rFonts w:ascii="TH SarabunPSK" w:hAnsi="TH SarabunPSK" w:cs="TH SarabunPSK" w:hint="cs"/>
          <w:b/>
          <w:bCs/>
          <w:sz w:val="28"/>
          <w:szCs w:val="28"/>
          <w:cs/>
        </w:rPr>
        <w:t>และฝ่ายค้าน</w:t>
      </w:r>
      <w:r w:rsidR="008629C9" w:rsidRPr="00E657A5">
        <w:rPr>
          <w:rFonts w:ascii="TH SarabunPSK" w:hAnsi="TH SarabunPSK" w:cs="TH SarabunPSK"/>
          <w:b/>
          <w:bCs/>
          <w:sz w:val="28"/>
          <w:szCs w:val="28"/>
          <w:cs/>
        </w:rPr>
        <w:t>ที่</w:t>
      </w:r>
      <w:r w:rsidR="008629C9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="008629C9" w:rsidRPr="00E657A5">
        <w:rPr>
          <w:rFonts w:ascii="TH SarabunPSK" w:hAnsi="TH SarabunPSK" w:cs="TH SarabunPSK"/>
          <w:b/>
          <w:bCs/>
          <w:sz w:val="28"/>
          <w:szCs w:val="28"/>
          <w:cs/>
        </w:rPr>
        <w:t>ชื่นชอบในเดือน</w:t>
      </w:r>
      <w:r w:rsidR="002502EA">
        <w:rPr>
          <w:rFonts w:ascii="TH SarabunPSK" w:hAnsi="TH SarabunPSK" w:cs="TH SarabunPSK" w:hint="cs"/>
          <w:b/>
          <w:bCs/>
          <w:sz w:val="28"/>
          <w:szCs w:val="28"/>
          <w:cs/>
        </w:rPr>
        <w:t>มีนาคม</w:t>
      </w:r>
      <w:r w:rsidR="00AE061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67</w:t>
      </w: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EC0DA7"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50ED8" w:rsidRPr="00633C7D" w14:paraId="385D7F10" w14:textId="77777777" w:rsidTr="00EC0DA7">
        <w:tc>
          <w:tcPr>
            <w:tcW w:w="450" w:type="dxa"/>
            <w:shd w:val="clear" w:color="auto" w:fill="auto"/>
          </w:tcPr>
          <w:p w14:paraId="29A2E726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3417246F" w:rsidR="007054E1" w:rsidRPr="00FC1E6E" w:rsidRDefault="00302546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47A3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สงกรานต์ 21 วัน</w:t>
            </w:r>
            <w:r w:rsidR="00862ACB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3205F4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ดัน </w:t>
            </w:r>
            <w:r w:rsidR="003205F4" w:rsidRPr="00147A3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Soft Pow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4E342D88" w:rsidR="007054E1" w:rsidRPr="00FC1E6E" w:rsidRDefault="00C61B2B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47.51</w:t>
            </w:r>
            <w:r w:rsidR="005C5A25"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7054E1" w:rsidRPr="00632EB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02BBD6F0" w:rsidR="007054E1" w:rsidRPr="00D76AD0" w:rsidRDefault="00147A3D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ภิปรายงบประมาณ ปี 2567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67E36D38" w:rsidR="007054E1" w:rsidRPr="00CF229C" w:rsidRDefault="00CF229C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F229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8.36</w:t>
            </w:r>
            <w:r w:rsidR="005C5A25" w:rsidRPr="00CF229C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C50ED8" w:rsidRPr="00633C7D" w14:paraId="5817C12E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7054E1" w:rsidRPr="00FC1E6E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10F13790" w:rsidR="007054E1" w:rsidRPr="00FC1E6E" w:rsidRDefault="00C61B2B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จับบ่อน </w:t>
            </w:r>
            <w:r w:rsidR="00147A3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ปราบมาเฟีย ผู้มีอิทธิพล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6585AD00" w:rsidR="007054E1" w:rsidRPr="00FC1E6E" w:rsidRDefault="00C61B2B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30.94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7054E1" w:rsidRPr="00632EBD" w:rsidRDefault="00DD5486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70D348C0" w:rsidR="007054E1" w:rsidRPr="00D76AD0" w:rsidRDefault="00536775" w:rsidP="00A42EEE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ระตุ้น</w:t>
            </w:r>
            <w:r w:rsidR="00CF229C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เรื่องแก้ฝุ่น </w:t>
            </w:r>
            <w:r w:rsidR="00CF229C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PM</w:t>
            </w:r>
            <w:r w:rsidR="00CF229C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2.5 </w:t>
            </w:r>
            <w:r w:rsidR="00147A3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ดับไฟป่า 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4CE074B0" w:rsidR="007054E1" w:rsidRPr="00CF229C" w:rsidRDefault="00CF229C" w:rsidP="00A42EE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CF229C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31.75</w:t>
            </w:r>
            <w:r w:rsidR="00C61B2B" w:rsidRPr="00CF229C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</w:t>
            </w:r>
          </w:p>
        </w:tc>
      </w:tr>
      <w:tr w:rsidR="00D75E05" w:rsidRPr="00633C7D" w14:paraId="678DBFE6" w14:textId="77777777" w:rsidTr="00EC0DA7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D75E05" w:rsidRPr="00FC1E6E" w:rsidRDefault="00D75E05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612398E4" w:rsidR="00D75E05" w:rsidRPr="00FC1E6E" w:rsidRDefault="00147A3D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ย้าย 2 บิ๊กตำรวจ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544AD920" w:rsidR="00D75E05" w:rsidRPr="00FC1E6E" w:rsidRDefault="00C61B2B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21.55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D75E05" w:rsidRPr="00632EBD" w:rsidRDefault="00DD5486" w:rsidP="00D75E0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0C855D86" w:rsidR="00D75E05" w:rsidRPr="00D76AD0" w:rsidRDefault="00147A3D" w:rsidP="00D75E05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ักดันกฎหมายสมรสเท่าเทียม</w:t>
            </w:r>
          </w:p>
        </w:tc>
        <w:tc>
          <w:tcPr>
            <w:tcW w:w="900" w:type="dxa"/>
            <w:shd w:val="clear" w:color="auto" w:fill="auto"/>
          </w:tcPr>
          <w:p w14:paraId="3BF9570F" w14:textId="578B1F86" w:rsidR="00D75E05" w:rsidRPr="00CF229C" w:rsidRDefault="00C61B2B" w:rsidP="00D75E0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F229C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19.89%</w:t>
            </w:r>
          </w:p>
        </w:tc>
      </w:tr>
    </w:tbl>
    <w:p w14:paraId="47239910" w14:textId="0A7E9A77" w:rsidR="0047087B" w:rsidRPr="00071939" w:rsidRDefault="0047087B" w:rsidP="0047087B">
      <w:pPr>
        <w:pStyle w:val="Heading3"/>
        <w:shd w:val="clear" w:color="auto" w:fill="FFFFFF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  <w:bookmarkStart w:id="1" w:name="_GoBack"/>
      <w:bookmarkEnd w:id="1"/>
    </w:p>
    <w:p w14:paraId="35F87384" w14:textId="77777777" w:rsidR="00071939" w:rsidRPr="00071939" w:rsidRDefault="00071939" w:rsidP="00071939">
      <w:pPr>
        <w:rPr>
          <w:rFonts w:hint="cs"/>
        </w:rPr>
      </w:pPr>
    </w:p>
    <w:p w14:paraId="4B6264BD" w14:textId="2B3912E3" w:rsidR="0047087B" w:rsidRPr="0047087B" w:rsidRDefault="00EC0DA7" w:rsidP="0046058B">
      <w:pPr>
        <w:pStyle w:val="Heading3"/>
        <w:shd w:val="clear" w:color="auto" w:fill="FFFFFF"/>
        <w:spacing w:before="0"/>
        <w:ind w:firstLine="180"/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</w:rPr>
      </w:pPr>
      <w:r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</w:rPr>
        <w:t xml:space="preserve"> </w:t>
      </w:r>
      <w:r w:rsidR="0047087B" w:rsidRPr="0047087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shd w:val="clear" w:color="auto" w:fill="FFFFFF"/>
          <w:cs/>
        </w:rPr>
        <w:t>5. ปัญหาที่ประชาชนอยากให้เร่งแก้ไข คือ</w:t>
      </w:r>
      <w:r w:rsidR="00B949EE" w:rsidRPr="0047087B"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  <w:cs/>
        </w:rPr>
        <w:t xml:space="preserve">      </w:t>
      </w:r>
    </w:p>
    <w:tbl>
      <w:tblPr>
        <w:tblW w:w="0" w:type="auto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005"/>
        <w:gridCol w:w="881"/>
      </w:tblGrid>
      <w:tr w:rsidR="0047087B" w:rsidRPr="00633C7D" w14:paraId="31D4C6B5" w14:textId="77777777" w:rsidTr="0046058B">
        <w:tc>
          <w:tcPr>
            <w:tcW w:w="450" w:type="dxa"/>
            <w:shd w:val="clear" w:color="auto" w:fill="auto"/>
          </w:tcPr>
          <w:p w14:paraId="0FC4E38D" w14:textId="77777777" w:rsidR="0047087B" w:rsidRPr="00F63879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4005" w:type="dxa"/>
            <w:shd w:val="clear" w:color="auto" w:fill="auto"/>
          </w:tcPr>
          <w:p w14:paraId="0F5A48A1" w14:textId="6DAC3EE2" w:rsidR="0047087B" w:rsidRPr="00633C7D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ปัญหาที่อยากให้เร่งแก้ไข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15A10901" w14:textId="77777777" w:rsidR="0047087B" w:rsidRPr="00633C7D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47087B" w:rsidRPr="00632EBD" w14:paraId="532F01D7" w14:textId="77777777" w:rsidTr="0046058B">
        <w:tc>
          <w:tcPr>
            <w:tcW w:w="450" w:type="dxa"/>
            <w:shd w:val="clear" w:color="auto" w:fill="auto"/>
          </w:tcPr>
          <w:p w14:paraId="4AD7D622" w14:textId="77777777" w:rsidR="0047087B" w:rsidRPr="00FC1E6E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4005" w:type="dxa"/>
            <w:shd w:val="clear" w:color="auto" w:fill="auto"/>
          </w:tcPr>
          <w:p w14:paraId="553EC206" w14:textId="73A3BC7A" w:rsidR="0047087B" w:rsidRPr="00FC1E6E" w:rsidRDefault="00147A3D" w:rsidP="003E6401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ยาบ้า กัญชา ยาเสพติด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63A63AB1" w14:textId="5AE9F58F" w:rsidR="0047087B" w:rsidRPr="00FC1E6E" w:rsidRDefault="00536775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0.62</w:t>
            </w:r>
            <w:r w:rsidR="0047087B"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47087B" w:rsidRPr="00632EBD" w14:paraId="26797CBB" w14:textId="77777777" w:rsidTr="0046058B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4D668593" w14:textId="77777777" w:rsidR="0047087B" w:rsidRPr="00FC1E6E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711F2487" w14:textId="41768556" w:rsidR="0047087B" w:rsidRPr="00FC1E6E" w:rsidRDefault="00147A3D" w:rsidP="003E6401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ศรษฐกิจ ปากท้อง ค่าครองชีพ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93DDC" w14:textId="005C79C0" w:rsidR="0047087B" w:rsidRPr="00FC1E6E" w:rsidRDefault="00536775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1.78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  <w:tr w:rsidR="0047087B" w:rsidRPr="00632EBD" w14:paraId="764965F2" w14:textId="77777777" w:rsidTr="0046058B"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2CB68" w14:textId="77777777" w:rsidR="0047087B" w:rsidRPr="00FC1E6E" w:rsidRDefault="0047087B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</w:tcPr>
          <w:p w14:paraId="6F321478" w14:textId="1500223A" w:rsidR="0047087B" w:rsidRPr="00FC1E6E" w:rsidRDefault="00147A3D" w:rsidP="003E6401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ฝุ่น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PM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.5 มลพิษทางอากาศ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</w:tcPr>
          <w:p w14:paraId="6F482891" w14:textId="76B76186" w:rsidR="0047087B" w:rsidRPr="00FC1E6E" w:rsidRDefault="00536775" w:rsidP="003E64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.60</w:t>
            </w: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1A2A79F" w14:textId="5705ACF7" w:rsidR="00094795" w:rsidRDefault="00094795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0FC96184" w14:textId="3BAEBA01" w:rsidR="006B7601" w:rsidRDefault="006B7601" w:rsidP="006B7601"/>
    <w:p w14:paraId="392282EB" w14:textId="7C0540F1" w:rsidR="006B7601" w:rsidRDefault="006B7601" w:rsidP="006B7601"/>
    <w:p w14:paraId="70995A01" w14:textId="461ECD54" w:rsidR="006B7601" w:rsidRDefault="006B7601" w:rsidP="006B7601"/>
    <w:p w14:paraId="26B7D7D3" w14:textId="75DF77FD" w:rsidR="006B7601" w:rsidRDefault="006B7601" w:rsidP="006B7601"/>
    <w:p w14:paraId="190B29E9" w14:textId="5C539301" w:rsidR="006B7601" w:rsidRDefault="006B7601" w:rsidP="006B7601"/>
    <w:p w14:paraId="0D3B7285" w14:textId="3CA51409" w:rsidR="006B7601" w:rsidRDefault="006B7601" w:rsidP="006B7601"/>
    <w:p w14:paraId="23FE6E32" w14:textId="72D62E3B" w:rsidR="006B7601" w:rsidRDefault="006B7601" w:rsidP="006B7601"/>
    <w:p w14:paraId="1DB884DF" w14:textId="4ACE272B" w:rsidR="006B7601" w:rsidRDefault="006B7601" w:rsidP="006B7601"/>
    <w:p w14:paraId="61C17363" w14:textId="557483D7" w:rsidR="006B7601" w:rsidRDefault="006B7601" w:rsidP="006B7601"/>
    <w:p w14:paraId="71F2B801" w14:textId="0789E398" w:rsidR="006B7601" w:rsidRDefault="006B7601" w:rsidP="006B7601"/>
    <w:p w14:paraId="4FED00FB" w14:textId="524B70F4" w:rsidR="006B7601" w:rsidRDefault="006B7601" w:rsidP="006B7601"/>
    <w:p w14:paraId="33391D54" w14:textId="3126ED71" w:rsidR="006B7601" w:rsidRDefault="006B7601" w:rsidP="006B7601"/>
    <w:p w14:paraId="3D6FDE4B" w14:textId="07AFBFB6" w:rsidR="006B7601" w:rsidRDefault="006B7601" w:rsidP="006B7601"/>
    <w:p w14:paraId="7C5A6222" w14:textId="3273BB52" w:rsidR="006B7601" w:rsidRDefault="006B7601" w:rsidP="006B7601"/>
    <w:p w14:paraId="1CE61421" w14:textId="419EF993" w:rsidR="006B7601" w:rsidRDefault="006B7601" w:rsidP="006B7601"/>
    <w:p w14:paraId="0AD9501A" w14:textId="4DE2A4CD" w:rsidR="006B7601" w:rsidRDefault="006B7601" w:rsidP="006B7601"/>
    <w:p w14:paraId="0AD91E86" w14:textId="4674AA2F" w:rsidR="006B7601" w:rsidRDefault="006B7601" w:rsidP="006B7601"/>
    <w:p w14:paraId="04B1AD10" w14:textId="2F48E614" w:rsidR="006B7601" w:rsidRDefault="006B7601" w:rsidP="006B7601"/>
    <w:p w14:paraId="1AAF47A3" w14:textId="515BFECC" w:rsidR="006B7601" w:rsidRDefault="006B7601" w:rsidP="006B7601"/>
    <w:p w14:paraId="514AB5FE" w14:textId="3A34C1F7" w:rsidR="006B7601" w:rsidRDefault="006B7601" w:rsidP="006B7601"/>
    <w:p w14:paraId="150201C4" w14:textId="090A784D" w:rsidR="006B7601" w:rsidRDefault="006B7601" w:rsidP="006B7601"/>
    <w:p w14:paraId="2082DAE6" w14:textId="717CBB2A" w:rsidR="006B7601" w:rsidRDefault="006B7601" w:rsidP="006B7601"/>
    <w:p w14:paraId="59252182" w14:textId="00835DC2" w:rsidR="009050B8" w:rsidRDefault="009050B8" w:rsidP="006B7601"/>
    <w:p w14:paraId="4AB093AC" w14:textId="731E102A" w:rsidR="009050B8" w:rsidRDefault="009050B8" w:rsidP="006B7601"/>
    <w:p w14:paraId="635F0907" w14:textId="6DFAD622" w:rsidR="009050B8" w:rsidRDefault="009050B8" w:rsidP="006B7601"/>
    <w:p w14:paraId="662A594A" w14:textId="2629B1F9" w:rsidR="009050B8" w:rsidRDefault="00A70BB9" w:rsidP="006B7601">
      <w:r w:rsidRPr="00B81AB9">
        <w:rPr>
          <w:rFonts w:ascii="TH SarabunPSK" w:hAnsi="TH SarabunPSK" w:cs="TH SarabunPSK"/>
          <w:b/>
          <w:bCs/>
          <w:noProof/>
          <w:color w:val="FF000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4B2D01" wp14:editId="33C1F200">
                <wp:simplePos x="0" y="0"/>
                <wp:positionH relativeFrom="margin">
                  <wp:posOffset>5527040</wp:posOffset>
                </wp:positionH>
                <wp:positionV relativeFrom="paragraph">
                  <wp:posOffset>30689</wp:posOffset>
                </wp:positionV>
                <wp:extent cx="620201" cy="349857"/>
                <wp:effectExtent l="0" t="19050" r="46990" b="31750"/>
                <wp:wrapNone/>
                <wp:docPr id="11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01" cy="3498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BD550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" o:spid="_x0000_s1026" type="#_x0000_t13" style="position:absolute;margin-left:435.2pt;margin-top:2.4pt;width:48.85pt;height:27.5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" adj="15508" fillcolor="white [3201]" strokecolor="black [3200]" strokeweight="1pt">
                <w10:wrap anchorx="margin"/>
              </v:shape>
            </w:pict>
          </mc:Fallback>
        </mc:AlternateContent>
      </w:r>
    </w:p>
    <w:p w14:paraId="63838F76" w14:textId="055843B2" w:rsidR="009050B8" w:rsidRDefault="009050B8" w:rsidP="006B7601"/>
    <w:p w14:paraId="75304AAE" w14:textId="1F39D161" w:rsidR="009050B8" w:rsidRDefault="009050B8" w:rsidP="006B7601"/>
    <w:p w14:paraId="224870E1" w14:textId="501F2421" w:rsidR="009050B8" w:rsidRDefault="009050B8" w:rsidP="006B7601"/>
    <w:p w14:paraId="55B9EF43" w14:textId="77777777" w:rsidR="009050B8" w:rsidRDefault="009050B8" w:rsidP="006B7601"/>
    <w:p w14:paraId="515D1EDF" w14:textId="7C7629A6" w:rsidR="00507925" w:rsidRDefault="00507925" w:rsidP="006B7601"/>
    <w:p w14:paraId="5C28C0EF" w14:textId="227E85F0" w:rsidR="00507925" w:rsidRDefault="00507925" w:rsidP="006B7601"/>
    <w:p w14:paraId="6AE51E5A" w14:textId="7F8E1433" w:rsidR="00507925" w:rsidRDefault="00507925" w:rsidP="006B7601"/>
    <w:p w14:paraId="08A9E67C" w14:textId="78FBE38F" w:rsidR="00507925" w:rsidRDefault="00507925" w:rsidP="006B7601"/>
    <w:p w14:paraId="7255CDD9" w14:textId="60C6E30F" w:rsidR="00507925" w:rsidRDefault="00507925" w:rsidP="006B7601"/>
    <w:p w14:paraId="65762901" w14:textId="5CABB08F" w:rsidR="006B7601" w:rsidRDefault="006B7601" w:rsidP="006B7601">
      <w:r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FE09822" wp14:editId="66394CA8">
                <wp:simplePos x="0" y="0"/>
                <wp:positionH relativeFrom="margin">
                  <wp:posOffset>0</wp:posOffset>
                </wp:positionH>
                <wp:positionV relativeFrom="paragraph">
                  <wp:posOffset>121920</wp:posOffset>
                </wp:positionV>
                <wp:extent cx="2346385" cy="944880"/>
                <wp:effectExtent l="0" t="0" r="0" b="7620"/>
                <wp:wrapNone/>
                <wp:docPr id="6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B25EA2" w14:textId="77777777" w:rsidR="006B7601" w:rsidRPr="00A90FE0" w:rsidRDefault="006B7601" w:rsidP="006B7601">
                            <w:pPr>
                              <w:widowControl/>
                              <w:shd w:val="clear" w:color="auto" w:fill="FFFFFF"/>
                              <w:textAlignment w:val="baseline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มี.ค.</w:t>
                            </w:r>
                            <w:r w:rsidRP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DE5371C" w14:textId="29A828EC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       (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หน้า 3</w:t>
                            </w: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D7FE0E0" w14:textId="77777777" w:rsidR="006B7601" w:rsidRPr="00F84F4F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นจันทร์ที่ 1 เมษายน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09822" id="_x0000_s1031" type="#_x0000_t202" style="position:absolute;margin-left:0;margin-top:9.6pt;width:184.75pt;height:74.4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" filled="f" stroked="f">
                <v:textbox inset=".5mm,.3mm,.5mm,.3mm">
                  <w:txbxContent>
                    <w:p w14:paraId="18B25EA2" w14:textId="77777777" w:rsidR="006B7601" w:rsidRPr="00A90FE0" w:rsidRDefault="006B7601" w:rsidP="006B7601">
                      <w:pPr>
                        <w:widowControl/>
                        <w:shd w:val="clear" w:color="auto" w:fill="FFFFFF"/>
                        <w:textAlignment w:val="baseline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มี.ค.</w:t>
                      </w:r>
                      <w:r w:rsidRPr="00AD22D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DE5371C" w14:textId="29A828EC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       (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หน้า 3</w:t>
                      </w: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2D7FE0E0" w14:textId="77777777" w:rsidR="006B7601" w:rsidRPr="00F84F4F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นจันทร์ที่ 1 เมษายน 25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B7601">
        <w:rPr>
          <w:noProof/>
          <w:cs/>
        </w:rPr>
        <w:drawing>
          <wp:anchor distT="0" distB="0" distL="114300" distR="114300" simplePos="0" relativeHeight="251685888" behindDoc="0" locked="0" layoutInCell="1" allowOverlap="1" wp14:anchorId="3F3EC6FC" wp14:editId="66649859">
            <wp:simplePos x="0" y="0"/>
            <wp:positionH relativeFrom="margin">
              <wp:posOffset>2684780</wp:posOffset>
            </wp:positionH>
            <wp:positionV relativeFrom="paragraph">
              <wp:posOffset>-635</wp:posOffset>
            </wp:positionV>
            <wp:extent cx="923290" cy="899160"/>
            <wp:effectExtent l="0" t="0" r="0" b="0"/>
            <wp:wrapNone/>
            <wp:docPr id="10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7601">
        <w:rPr>
          <w:noProof/>
          <w:cs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357044" wp14:editId="6920A3B0">
                <wp:simplePos x="0" y="0"/>
                <wp:positionH relativeFrom="column">
                  <wp:posOffset>4009390</wp:posOffset>
                </wp:positionH>
                <wp:positionV relativeFrom="paragraph">
                  <wp:posOffset>59690</wp:posOffset>
                </wp:positionV>
                <wp:extent cx="2794406" cy="1024128"/>
                <wp:effectExtent l="0" t="0" r="6350" b="5080"/>
                <wp:wrapNone/>
                <wp:docPr id="9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406" cy="10241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3BAE2" w14:textId="77777777" w:rsidR="006B7601" w:rsidRPr="00472983" w:rsidRDefault="006B7601" w:rsidP="006B760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ฝ่าย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ข่าว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หน้า 1/</w:t>
                            </w: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การเมือง</w:t>
                            </w:r>
                          </w:p>
                          <w:p w14:paraId="1BE53F74" w14:textId="77777777" w:rsidR="006B7601" w:rsidRPr="00472983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7298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ประธานสวนดุสิตโพล ดร.ณัฐพล แย้มฉิม</w:t>
                            </w:r>
                          </w:p>
                          <w:p w14:paraId="44C00654" w14:textId="77777777" w:rsidR="006B7601" w:rsidRPr="00992B06" w:rsidRDefault="006B7601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02-2445210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15BF9F68" w14:textId="77777777" w:rsidR="006B7601" w:rsidRPr="00992B06" w:rsidRDefault="002F290A" w:rsidP="006B7601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6" w:history="1">
                              <w:r w:rsidR="006B7601" w:rsidRPr="00992B06"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735318EB" w14:textId="77777777" w:rsidR="006B7601" w:rsidRPr="00992B06" w:rsidRDefault="006B7601" w:rsidP="006B76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5EFDBCB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6DCFCE4A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29DB07" w14:textId="77777777" w:rsidR="006B760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8C475FB" w14:textId="77777777" w:rsidR="006B7601" w:rsidRPr="00F444C1" w:rsidRDefault="006B7601" w:rsidP="006B7601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57044" id="_x0000_s1032" type="#_x0000_t202" style="position:absolute;margin-left:315.7pt;margin-top:4.7pt;width:220.05pt;height:80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" filled="f" stroked="f">
                <v:textbox inset=".5mm,.3mm,.5mm,.3mm">
                  <w:txbxContent>
                    <w:p w14:paraId="1CC3BAE2" w14:textId="77777777" w:rsidR="006B7601" w:rsidRPr="00472983" w:rsidRDefault="006B7601" w:rsidP="006B760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472983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ฝ่าย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ข่าว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หน้า 1/</w:t>
                      </w: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การเมือง</w:t>
                      </w:r>
                    </w:p>
                    <w:p w14:paraId="1BE53F74" w14:textId="77777777" w:rsidR="006B7601" w:rsidRPr="00472983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47298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ประธานสวนดุสิตโพล ดร.ณัฐพล แย้มฉิม</w:t>
                      </w:r>
                    </w:p>
                    <w:p w14:paraId="44C00654" w14:textId="77777777" w:rsidR="006B7601" w:rsidRPr="00992B06" w:rsidRDefault="006B7601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. 02-2445210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15BF9F68" w14:textId="77777777" w:rsidR="006B7601" w:rsidRPr="00992B06" w:rsidRDefault="002F290A" w:rsidP="006B7601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7" w:history="1">
                        <w:r w:rsidR="006B7601" w:rsidRPr="00992B06">
                          <w:rPr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735318EB" w14:textId="77777777" w:rsidR="006B7601" w:rsidRPr="00992B06" w:rsidRDefault="006B7601" w:rsidP="006B760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5EFDBCB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6DCFCE4A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29DB07" w14:textId="77777777" w:rsidR="006B760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8C475FB" w14:textId="77777777" w:rsidR="006B7601" w:rsidRPr="00F444C1" w:rsidRDefault="006B7601" w:rsidP="006B7601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93A528" w14:textId="6D33C998" w:rsidR="006B7601" w:rsidRDefault="006B7601" w:rsidP="006B7601"/>
    <w:p w14:paraId="76C9BE42" w14:textId="24347F9D" w:rsidR="006B7601" w:rsidRDefault="006B7601" w:rsidP="006B7601"/>
    <w:p w14:paraId="0D107A5D" w14:textId="4C32EA79" w:rsidR="006B7601" w:rsidRDefault="006B7601" w:rsidP="006B7601"/>
    <w:p w14:paraId="5859EFA2" w14:textId="0D4B053A" w:rsidR="006B7601" w:rsidRDefault="006B7601" w:rsidP="006B7601"/>
    <w:p w14:paraId="121440B7" w14:textId="2E035A43" w:rsidR="006B7601" w:rsidRDefault="006B7601" w:rsidP="006B7601"/>
    <w:p w14:paraId="51AA9581" w14:textId="1836558D" w:rsidR="006B7601" w:rsidRDefault="006B7601" w:rsidP="006B7601"/>
    <w:p w14:paraId="777CB3F9" w14:textId="77777777" w:rsidR="006B7601" w:rsidRPr="006B7601" w:rsidRDefault="006B7601" w:rsidP="006B7601"/>
    <w:p w14:paraId="6FEABC91" w14:textId="6EBE3275" w:rsidR="00DD5486" w:rsidRDefault="00DD5486" w:rsidP="00DD5486">
      <w:pPr>
        <w:pStyle w:val="Heading3"/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8E7DA2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มีนาคม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7DF8E165" w14:textId="54C287E3" w:rsidR="00FD38C6" w:rsidRPr="006B7601" w:rsidRDefault="00DD5486" w:rsidP="00FD38C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AC2DBD">
        <w:rPr>
          <w:rFonts w:ascii="TH SarabunPSK" w:hAnsi="TH SarabunPSK" w:cs="TH SarabunPSK" w:hint="cs"/>
          <w:sz w:val="32"/>
          <w:szCs w:val="32"/>
          <w:cs/>
        </w:rPr>
        <w:t>สวนดุสิตโพล มหาวิทยาลัยสวนดุสิต ดำเนินการสำรวจ</w:t>
      </w:r>
      <w:r w:rsidRPr="00AC2DBD">
        <w:rPr>
          <w:rFonts w:ascii="TH SarabunPSK" w:hAnsi="TH SarabunPSK" w:cs="TH SarabunPSK"/>
          <w:sz w:val="32"/>
          <w:szCs w:val="32"/>
          <w:cs/>
        </w:rPr>
        <w:t>ดัชนีการเมืองไทย</w:t>
      </w:r>
      <w:r w:rsidRPr="00AC2DBD">
        <w:rPr>
          <w:rFonts w:ascii="TH SarabunPSK" w:hAnsi="TH SarabunPSK" w:cs="TH SarabunPSK" w:hint="cs"/>
          <w:sz w:val="32"/>
          <w:szCs w:val="32"/>
          <w:cs/>
        </w:rPr>
        <w:t>ประจำเดือน</w:t>
      </w:r>
      <w:r w:rsidR="008E7DA2">
        <w:rPr>
          <w:rFonts w:ascii="TH SarabunPSK" w:hAnsi="TH SarabunPSK" w:cs="TH SarabunPSK" w:hint="cs"/>
          <w:sz w:val="32"/>
          <w:szCs w:val="32"/>
          <w:cs/>
        </w:rPr>
        <w:t>มีนาคม</w:t>
      </w:r>
      <w:r w:rsidRPr="00AC2DBD">
        <w:rPr>
          <w:rFonts w:ascii="TH SarabunPSK" w:hAnsi="TH SarabunPSK" w:cs="TH SarabunPSK" w:hint="cs"/>
          <w:sz w:val="32"/>
          <w:szCs w:val="32"/>
          <w:cs/>
        </w:rPr>
        <w:t xml:space="preserve"> 2567 โดย</w:t>
      </w:r>
      <w:r w:rsidRPr="00AC2DBD">
        <w:rPr>
          <w:rFonts w:ascii="TH SarabunPSK" w:hAnsi="TH SarabunPSK" w:cs="TH SarabunPSK"/>
          <w:sz w:val="32"/>
          <w:szCs w:val="32"/>
          <w:cs/>
        </w:rPr>
        <w:t>สำรวจความคิดเห็นจากประชาชนทั่วประเทศ</w:t>
      </w:r>
      <w:r w:rsidRPr="00AC2DBD">
        <w:rPr>
          <w:rFonts w:ascii="TH SarabunPSK" w:hAnsi="TH SarabunPSK" w:cs="TH SarabunPSK" w:hint="cs"/>
          <w:sz w:val="32"/>
          <w:szCs w:val="32"/>
          <w:cs/>
        </w:rPr>
        <w:t xml:space="preserve"> จำนวน</w:t>
      </w:r>
      <w:r w:rsidR="00643998">
        <w:rPr>
          <w:rFonts w:ascii="TH SarabunPSK" w:hAnsi="TH SarabunPSK" w:cs="TH SarabunPSK"/>
          <w:sz w:val="32"/>
          <w:szCs w:val="32"/>
        </w:rPr>
        <w:t xml:space="preserve"> 2</w:t>
      </w:r>
      <w:r w:rsidR="00643998">
        <w:rPr>
          <w:rFonts w:ascii="TH SarabunPSK" w:hAnsi="TH SarabunPSK" w:cs="TH SarabunPSK" w:hint="cs"/>
          <w:sz w:val="32"/>
          <w:szCs w:val="32"/>
          <w:cs/>
        </w:rPr>
        <w:t>,254</w:t>
      </w:r>
      <w:r w:rsidRPr="00AC2DBD">
        <w:rPr>
          <w:rFonts w:ascii="TH SarabunPSK" w:hAnsi="TH SarabunPSK" w:cs="TH SarabunPSK" w:hint="cs"/>
          <w:sz w:val="32"/>
          <w:szCs w:val="32"/>
          <w:cs/>
        </w:rPr>
        <w:t xml:space="preserve"> คน (สำรวจทางออนไลน์และภาคสนาม)</w:t>
      </w:r>
      <w:r w:rsidRPr="00AC2DB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C2DBD">
        <w:rPr>
          <w:rFonts w:ascii="TH SarabunPSK" w:hAnsi="TH SarabunPSK" w:cs="TH SarabunPSK" w:hint="cs"/>
          <w:sz w:val="32"/>
          <w:szCs w:val="32"/>
          <w:cs/>
        </w:rPr>
        <w:t>พบว่า กลุ่มตัวอย่าง</w:t>
      </w:r>
      <w:r w:rsidRPr="00AC2DBD">
        <w:rPr>
          <w:rFonts w:ascii="TH SarabunPSK" w:hAnsi="TH SarabunPSK" w:cs="TH SarabunPSK"/>
          <w:sz w:val="32"/>
          <w:szCs w:val="32"/>
          <w:cs/>
        </w:rPr>
        <w:t>ให้คะแนน</w:t>
      </w:r>
      <w:r w:rsidRPr="00AC2DBD">
        <w:rPr>
          <w:rFonts w:ascii="TH SarabunPSK" w:hAnsi="TH SarabunPSK" w:cs="TH SarabunPSK" w:hint="cs"/>
          <w:sz w:val="32"/>
          <w:szCs w:val="32"/>
          <w:cs/>
        </w:rPr>
        <w:t>ภาพรวม</w:t>
      </w:r>
      <w:r w:rsidRPr="00AC2DBD">
        <w:rPr>
          <w:rFonts w:ascii="TH SarabunPSK" w:hAnsi="TH SarabunPSK" w:cs="TH SarabunPSK"/>
          <w:sz w:val="32"/>
          <w:szCs w:val="32"/>
          <w:cs/>
        </w:rPr>
        <w:t>ดัชนีการเมืองไทย</w:t>
      </w:r>
      <w:r w:rsidRPr="00AC2DBD">
        <w:rPr>
          <w:rFonts w:ascii="TH SarabunPSK" w:hAnsi="TH SarabunPSK" w:cs="TH SarabunPSK" w:hint="cs"/>
          <w:sz w:val="32"/>
          <w:szCs w:val="32"/>
          <w:cs/>
        </w:rPr>
        <w:t>ประจำ</w:t>
      </w:r>
      <w:r w:rsidRPr="00AC2DBD">
        <w:rPr>
          <w:rFonts w:ascii="TH SarabunPSK" w:hAnsi="TH SarabunPSK" w:cs="TH SarabunPSK"/>
          <w:sz w:val="32"/>
          <w:szCs w:val="32"/>
          <w:cs/>
        </w:rPr>
        <w:t>เดือน</w:t>
      </w:r>
      <w:r w:rsidR="008E7DA2" w:rsidRPr="006B7601">
        <w:rPr>
          <w:rFonts w:ascii="TH SarabunPSK" w:hAnsi="TH SarabunPSK" w:cs="TH SarabunPSK" w:hint="cs"/>
          <w:sz w:val="32"/>
          <w:szCs w:val="32"/>
          <w:cs/>
        </w:rPr>
        <w:t>มีนาคม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2567 </w:t>
      </w:r>
      <w:r w:rsidRPr="006B7601">
        <w:rPr>
          <w:rFonts w:ascii="TH SarabunPSK" w:hAnsi="TH SarabunPSK" w:cs="TH SarabunPSK" w:hint="cs"/>
          <w:sz w:val="32"/>
          <w:szCs w:val="32"/>
          <w:cs/>
        </w:rPr>
        <w:t>เฉลี่ย</w:t>
      </w:r>
      <w:r w:rsidR="008E7DA2" w:rsidRPr="006B760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94BAD" w:rsidRPr="006B7601">
        <w:rPr>
          <w:rFonts w:ascii="TH SarabunPSK" w:hAnsi="TH SarabunPSK" w:cs="TH SarabunPSK" w:hint="cs"/>
          <w:sz w:val="32"/>
          <w:szCs w:val="32"/>
          <w:cs/>
        </w:rPr>
        <w:t>5.</w:t>
      </w:r>
      <w:r w:rsidR="00CF229C" w:rsidRPr="006B7601">
        <w:rPr>
          <w:rFonts w:ascii="TH SarabunPSK" w:hAnsi="TH SarabunPSK" w:cs="TH SarabunPSK" w:hint="cs"/>
          <w:sz w:val="32"/>
          <w:szCs w:val="32"/>
          <w:cs/>
        </w:rPr>
        <w:t>10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คะแนน</w:t>
      </w:r>
      <w:r w:rsidR="00AC2DBD" w:rsidRPr="006B7601">
        <w:rPr>
          <w:rFonts w:ascii="TH SarabunPSK" w:hAnsi="TH SarabunPSK" w:cs="TH SarabunPSK" w:hint="cs"/>
          <w:sz w:val="32"/>
          <w:szCs w:val="32"/>
          <w:cs/>
        </w:rPr>
        <w:t xml:space="preserve"> ลดลงจากเดือน</w:t>
      </w:r>
      <w:r w:rsidR="008E7DA2" w:rsidRPr="006B7601">
        <w:rPr>
          <w:rFonts w:ascii="TH SarabunPSK" w:hAnsi="TH SarabunPSK" w:cs="TH SarabunPSK" w:hint="cs"/>
          <w:sz w:val="32"/>
          <w:szCs w:val="32"/>
          <w:cs/>
        </w:rPr>
        <w:t>กุมภาพันธ์</w:t>
      </w:r>
      <w:r w:rsidR="00AC2DBD" w:rsidRPr="006B7601">
        <w:rPr>
          <w:rFonts w:ascii="TH SarabunPSK" w:hAnsi="TH SarabunPSK" w:cs="TH SarabunPSK" w:hint="cs"/>
          <w:sz w:val="32"/>
          <w:szCs w:val="32"/>
          <w:cs/>
        </w:rPr>
        <w:t xml:space="preserve"> 2567 ที่ได้</w:t>
      </w:r>
      <w:r w:rsidR="00994BAD" w:rsidRPr="006B7601">
        <w:rPr>
          <w:rFonts w:ascii="TH SarabunPSK" w:hAnsi="TH SarabunPSK" w:cs="TH SarabunPSK" w:hint="cs"/>
          <w:sz w:val="32"/>
          <w:szCs w:val="32"/>
          <w:cs/>
        </w:rPr>
        <w:t xml:space="preserve"> 5.16</w:t>
      </w:r>
      <w:r w:rsidR="00AC2DBD" w:rsidRPr="006B7601">
        <w:rPr>
          <w:rFonts w:ascii="TH SarabunPSK" w:hAnsi="TH SarabunPSK" w:cs="TH SarabunPSK" w:hint="cs"/>
          <w:sz w:val="32"/>
          <w:szCs w:val="32"/>
          <w:cs/>
        </w:rPr>
        <w:t xml:space="preserve"> คะแนน</w:t>
      </w:r>
      <w:r w:rsidR="00E2046F" w:rsidRPr="006B7601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676EF7B" w14:textId="58DDEB6E" w:rsidR="00CE2860" w:rsidRPr="006B7601" w:rsidRDefault="00CE2860" w:rsidP="00CE286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 w:rsidRPr="006B7601">
        <w:rPr>
          <w:rFonts w:ascii="TH SarabunPSK" w:hAnsi="TH SarabunPSK" w:cs="TH SarabunPSK"/>
          <w:sz w:val="32"/>
          <w:szCs w:val="32"/>
          <w:cs/>
        </w:rPr>
        <w:tab/>
        <w:t>ตัวชี้วัดที่ได้คะแนนสูงสุด คือ ผลงานของฝ่ายค้าน เฉลี่ย 5</w:t>
      </w:r>
      <w:r w:rsidR="007900EB" w:rsidRPr="006B7601">
        <w:rPr>
          <w:rFonts w:ascii="TH SarabunPSK" w:hAnsi="TH SarabunPSK" w:cs="TH SarabunPSK" w:hint="cs"/>
          <w:sz w:val="32"/>
          <w:szCs w:val="32"/>
          <w:cs/>
        </w:rPr>
        <w:t>.56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คะแนน </w:t>
      </w:r>
      <w:r w:rsidR="007900EB" w:rsidRPr="006B7601">
        <w:rPr>
          <w:rFonts w:ascii="TH SarabunPSK" w:hAnsi="TH SarabunPSK" w:cs="TH SarabunPSK" w:hint="cs"/>
          <w:sz w:val="32"/>
          <w:szCs w:val="32"/>
          <w:cs/>
        </w:rPr>
        <w:t xml:space="preserve">(เพิ่มขึ้นจากเดือน ก.พ.) </w:t>
      </w:r>
      <w:r w:rsidRPr="006B7601">
        <w:rPr>
          <w:rFonts w:ascii="TH SarabunPSK" w:hAnsi="TH SarabunPSK" w:cs="TH SarabunPSK"/>
          <w:sz w:val="32"/>
          <w:szCs w:val="32"/>
          <w:cs/>
        </w:rPr>
        <w:t>ตัวชี้วัดที่ได้คะแนนต่ำสุด คือ การแก้ปัญหาความยากจน เฉลี่ย 4.</w:t>
      </w:r>
      <w:r w:rsidR="007900EB" w:rsidRPr="006B7601">
        <w:rPr>
          <w:rFonts w:ascii="TH SarabunPSK" w:hAnsi="TH SarabunPSK" w:cs="TH SarabunPSK" w:hint="cs"/>
          <w:sz w:val="32"/>
          <w:szCs w:val="32"/>
          <w:cs/>
        </w:rPr>
        <w:t>80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คะแนน</w:t>
      </w:r>
      <w:r w:rsidR="007900EB" w:rsidRPr="006B7601">
        <w:rPr>
          <w:rFonts w:ascii="TH SarabunPSK" w:hAnsi="TH SarabunPSK" w:cs="TH SarabunPSK" w:hint="cs"/>
          <w:sz w:val="32"/>
          <w:szCs w:val="32"/>
          <w:cs/>
        </w:rPr>
        <w:t xml:space="preserve"> (เพิ่มขึ้นจากเดือน ก.พ.) </w:t>
      </w:r>
      <w:r w:rsidR="00F302C4" w:rsidRPr="006B760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นักการเมืองฝ่ายรัฐบาลที่มีบทบาทโดดเด่นประจำเดือน คือ เศรษฐา ทวีสิน ร้อยละ </w:t>
      </w:r>
      <w:r w:rsidR="003205F4" w:rsidRPr="006B7601">
        <w:rPr>
          <w:rFonts w:ascii="TH SarabunPSK" w:hAnsi="TH SarabunPSK" w:cs="TH SarabunPSK" w:hint="cs"/>
          <w:sz w:val="32"/>
          <w:szCs w:val="32"/>
          <w:cs/>
        </w:rPr>
        <w:t>53.22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205F4" w:rsidRPr="006B7601">
        <w:rPr>
          <w:rFonts w:ascii="TH SarabunPSK" w:hAnsi="TH SarabunPSK" w:cs="TH SarabunPSK" w:hint="cs"/>
          <w:sz w:val="32"/>
          <w:szCs w:val="32"/>
          <w:cs/>
        </w:rPr>
        <w:t>ด้าน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นักการเมืองฝ่ายค้านที่มีบทบาทโดดเด่นประจำเดือน คือ พิธา ลิ้มเจริญรัตน์ ร้อยละ </w:t>
      </w:r>
      <w:r w:rsidR="003205F4" w:rsidRPr="006B7601">
        <w:rPr>
          <w:rFonts w:ascii="TH SarabunPSK" w:hAnsi="TH SarabunPSK" w:cs="TH SarabunPSK" w:hint="cs"/>
          <w:sz w:val="32"/>
          <w:szCs w:val="32"/>
          <w:cs/>
        </w:rPr>
        <w:t xml:space="preserve">59.32 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 ผลงานฝ่ายรัฐบาลที่ชื่นชอบประจำเดือน คือ </w:t>
      </w:r>
      <w:r w:rsidR="00E43996" w:rsidRPr="006B7601">
        <w:rPr>
          <w:rFonts w:ascii="TH SarabunPSK" w:hAnsi="TH SarabunPSK" w:cs="TH SarabunPSK"/>
          <w:sz w:val="32"/>
          <w:szCs w:val="32"/>
          <w:cs/>
        </w:rPr>
        <w:t xml:space="preserve">สงกรานต์ 21 วัน ดัน </w:t>
      </w:r>
      <w:r w:rsidR="00E43996" w:rsidRPr="006B7601">
        <w:rPr>
          <w:rFonts w:ascii="TH SarabunPSK" w:hAnsi="TH SarabunPSK" w:cs="TH SarabunPSK"/>
          <w:sz w:val="32"/>
          <w:szCs w:val="32"/>
        </w:rPr>
        <w:t xml:space="preserve">Soft Power </w:t>
      </w:r>
      <w:r w:rsidR="00E43996" w:rsidRPr="006B7601">
        <w:rPr>
          <w:rFonts w:ascii="TH SarabunPSK" w:hAnsi="TH SarabunPSK" w:cs="TH SarabunPSK" w:hint="cs"/>
          <w:sz w:val="32"/>
          <w:szCs w:val="32"/>
          <w:cs/>
        </w:rPr>
        <w:t xml:space="preserve">ร้อยละ 47.51 </w:t>
      </w:r>
      <w:r w:rsidRPr="006B7601">
        <w:rPr>
          <w:rFonts w:ascii="TH SarabunPSK" w:hAnsi="TH SarabunPSK" w:cs="TH SarabunPSK"/>
          <w:sz w:val="32"/>
          <w:szCs w:val="32"/>
          <w:cs/>
        </w:rPr>
        <w:t xml:space="preserve">ผลงานฝ่ายค้านที่ชื่นชอบ คือ </w:t>
      </w:r>
      <w:r w:rsidR="00E43996" w:rsidRPr="006B7601">
        <w:rPr>
          <w:rFonts w:ascii="TH SarabunPSK" w:hAnsi="TH SarabunPSK" w:cs="TH SarabunPSK" w:hint="cs"/>
          <w:sz w:val="32"/>
          <w:szCs w:val="32"/>
          <w:cs/>
        </w:rPr>
        <w:t xml:space="preserve">อภิปรายงบประมาณ ปี 2567 ร้อยละ </w:t>
      </w:r>
      <w:r w:rsidR="00B87FBC" w:rsidRPr="006B7601">
        <w:rPr>
          <w:rFonts w:ascii="TH SarabunPSK" w:hAnsi="TH SarabunPSK" w:cs="TH SarabunPSK" w:hint="cs"/>
          <w:sz w:val="32"/>
          <w:szCs w:val="32"/>
          <w:cs/>
        </w:rPr>
        <w:t>48.36</w:t>
      </w:r>
      <w:r w:rsidR="00E43996" w:rsidRPr="006B7601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806A005" w14:textId="2CD15697" w:rsidR="00786C5F" w:rsidRDefault="00786C5F" w:rsidP="00FD38C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B04F05">
        <w:rPr>
          <w:rFonts w:ascii="TH SarabunPSK" w:hAnsi="TH SarabunPSK" w:cs="TH SarabunPSK" w:hint="cs"/>
          <w:sz w:val="32"/>
          <w:szCs w:val="32"/>
          <w:cs/>
        </w:rPr>
        <w:t>จากผลการสำรวจสะท้อนให้เห็นว่า</w:t>
      </w:r>
      <w:r w:rsidRPr="00786C5F">
        <w:rPr>
          <w:rFonts w:ascii="TH SarabunPSK" w:hAnsi="TH SarabunPSK" w:cs="TH SarabunPSK"/>
          <w:sz w:val="32"/>
          <w:szCs w:val="32"/>
          <w:cs/>
        </w:rPr>
        <w:t>ดัชนีการเมืองไทยเดือนนี้ยังคงอยู่ในระดับปานกลาง คะแนนลดลงเล็กน้อยจากเดือนก่อน สาเหตุหลัก</w:t>
      </w:r>
      <w:r w:rsidR="0052199C">
        <w:rPr>
          <w:rFonts w:ascii="TH SarabunPSK" w:hAnsi="TH SarabunPSK" w:cs="TH SarabunPSK" w:hint="cs"/>
          <w:sz w:val="32"/>
          <w:szCs w:val="32"/>
          <w:cs/>
        </w:rPr>
        <w:t>อาจ</w:t>
      </w:r>
      <w:r w:rsidRPr="00786C5F">
        <w:rPr>
          <w:rFonts w:ascii="TH SarabunPSK" w:hAnsi="TH SarabunPSK" w:cs="TH SarabunPSK"/>
          <w:sz w:val="32"/>
          <w:szCs w:val="32"/>
          <w:cs/>
        </w:rPr>
        <w:t>มาจากปัญหาปากท้องและเศรษฐกิจที่ประชาชนกังวล</w:t>
      </w:r>
      <w:r w:rsidR="005219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E2DBF" w:rsidRPr="003E2DBF">
        <w:rPr>
          <w:rFonts w:ascii="TH SarabunPSK" w:hAnsi="TH SarabunPSK" w:cs="TH SarabunPSK"/>
          <w:sz w:val="32"/>
          <w:szCs w:val="32"/>
          <w:cs/>
        </w:rPr>
        <w:t xml:space="preserve">ซึ่งเป็นตัวชี้วัดที่ได้คะแนนไม่ดีนัก </w:t>
      </w:r>
      <w:r w:rsidR="0052199C">
        <w:rPr>
          <w:rFonts w:ascii="TH SarabunPSK" w:hAnsi="TH SarabunPSK" w:cs="TH SarabunPSK" w:hint="cs"/>
          <w:sz w:val="32"/>
          <w:szCs w:val="32"/>
          <w:cs/>
        </w:rPr>
        <w:t>นอกจากนี้</w:t>
      </w:r>
      <w:r w:rsidR="003E2DBF" w:rsidRPr="003E2DBF">
        <w:rPr>
          <w:rFonts w:ascii="TH SarabunPSK" w:hAnsi="TH SarabunPSK" w:cs="TH SarabunPSK"/>
          <w:sz w:val="32"/>
          <w:szCs w:val="32"/>
          <w:cs/>
        </w:rPr>
        <w:t>ผลสำรวจชี้ว่าฝ่ายค้านยังคงครองใจประชาชน</w:t>
      </w:r>
      <w:r w:rsidR="00A4463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E2DBF" w:rsidRPr="003E2DBF">
        <w:rPr>
          <w:rFonts w:ascii="TH SarabunPSK" w:hAnsi="TH SarabunPSK" w:cs="TH SarabunPSK"/>
          <w:sz w:val="32"/>
          <w:szCs w:val="32"/>
          <w:cs/>
        </w:rPr>
        <w:t>อาจเป็นเพราะการสื่อสารที่มีประสิทธิภาพของฝ่ายค้าน</w:t>
      </w:r>
      <w:r w:rsidR="003E2DBF">
        <w:rPr>
          <w:rFonts w:ascii="TH SarabunPSK" w:hAnsi="TH SarabunPSK" w:cs="TH SarabunPSK" w:hint="cs"/>
          <w:sz w:val="32"/>
          <w:szCs w:val="32"/>
          <w:cs/>
        </w:rPr>
        <w:t xml:space="preserve">ในการทำงาน </w:t>
      </w:r>
      <w:r w:rsidR="0052199C">
        <w:rPr>
          <w:rFonts w:ascii="TH SarabunPSK" w:hAnsi="TH SarabunPSK" w:cs="TH SarabunPSK" w:hint="cs"/>
          <w:sz w:val="32"/>
          <w:szCs w:val="32"/>
          <w:cs/>
        </w:rPr>
        <w:t xml:space="preserve">แต่ฝ่ายรัฐบาลเองก็เริ่มมีผลงานที่โดนใจประชาชนมากขึ้น ทั้งการผลักดัน </w:t>
      </w:r>
      <w:r w:rsidR="0052199C">
        <w:rPr>
          <w:rFonts w:ascii="TH SarabunPSK" w:hAnsi="TH SarabunPSK" w:cs="TH SarabunPSK"/>
          <w:sz w:val="32"/>
          <w:szCs w:val="32"/>
        </w:rPr>
        <w:t xml:space="preserve">Soft Power </w:t>
      </w:r>
      <w:r w:rsidR="0052199C">
        <w:rPr>
          <w:rFonts w:ascii="TH SarabunPSK" w:hAnsi="TH SarabunPSK" w:cs="TH SarabunPSK" w:hint="cs"/>
          <w:sz w:val="32"/>
          <w:szCs w:val="32"/>
          <w:cs/>
        </w:rPr>
        <w:t xml:space="preserve">การจับบ่อน </w:t>
      </w:r>
      <w:r w:rsidR="00AD3CB1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52199C">
        <w:rPr>
          <w:rFonts w:ascii="TH SarabunPSK" w:hAnsi="TH SarabunPSK" w:cs="TH SarabunPSK" w:hint="cs"/>
          <w:sz w:val="32"/>
          <w:szCs w:val="32"/>
          <w:cs/>
        </w:rPr>
        <w:t>แก้ปัญหาวงการตำรวจ</w:t>
      </w:r>
    </w:p>
    <w:p w14:paraId="75F39E3E" w14:textId="77777777" w:rsidR="00AD3CB1" w:rsidRPr="00276DA5" w:rsidRDefault="00AD3CB1" w:rsidP="00FD38C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5F0E58CA" w14:textId="77777777" w:rsidR="005D5539" w:rsidRDefault="00793C4F" w:rsidP="005D5539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            </w:t>
      </w:r>
      <w:r w:rsidR="00DD548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างสาวพรพรรณ บัวทอง</w:t>
      </w:r>
      <w:r w:rsidR="005D553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3EF2BBA1" w14:textId="77777777" w:rsidR="005D3677" w:rsidRDefault="00DD5486" w:rsidP="005D5539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ักวิจัยสวนดุสิตโพล มหาวิทยาลัยสวนดุสิต</w:t>
      </w:r>
    </w:p>
    <w:p w14:paraId="710521E3" w14:textId="591CBF0C" w:rsidR="00B648E0" w:rsidRDefault="005D5539" w:rsidP="0092044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DD548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โทร 086-3766533</w:t>
      </w:r>
    </w:p>
    <w:p w14:paraId="3EDA03CE" w14:textId="77777777" w:rsidR="009050B8" w:rsidRPr="0092044E" w:rsidRDefault="009050B8" w:rsidP="0092044E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A9769F7" w14:textId="417BFD94" w:rsidR="008E7DA2" w:rsidRDefault="004E56DD" w:rsidP="008E7DA2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ำหรับการเมืองไทยในช่วงเดือนมีนาคมนี้ แม้จะมีประเด็นทางการเมืองเกิดขึ้นหลาย ๆ เหตุการณ์ อาทิ การทัศนาจรของอดีตนายกรัฐมนตรีไปยังที่ต่าง ๆ หรือประเด็นการอภิปรายของ ส.ว. เกี่ยวกับการบริหารราชการแผ่นดินของรัฐบาลเศรษฐา </w:t>
      </w:r>
      <w:r w:rsidR="00054F1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การสำรวจมีคะแนนลดลงเล็กน้อย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ภาพรวมเดือนมีนาคม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10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ะแนน ลดลงจากเดือนกุมภาพันธ์ที่ได้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16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ะแนน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ั่นแสดงให้เห็นว่า  ประชาชนส่วนใหญ่</w:t>
      </w:r>
      <w:r w:rsidR="001615A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ฟกัส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ปที่การแก้ไขปัญหาปากท้องว่ารัฐบาลจะทำได้จริงหรือไม่ ซึ่งคะแนน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ดือนนี้อยู่ที่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4.80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พิ่มขึ้นจากเดือนที่ผ่านมา คือ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4.78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ะแนน ซึ่งแทบ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ไม่ต่างจากเดือนที่ผ่านมา </w:t>
      </w:r>
      <w:r w:rsidR="00D061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อกจากนี้สภาพเศรษฐกิจโดยรวมยังมีคะแนนลดลง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ากเดิม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14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โดยในเดือนนี้ ได้เพียง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00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ะแนน</w:t>
      </w:r>
      <w:r w:rsidR="00D061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ยิ่งชี้ชัดว่าการแก้ไขปัญหาในส่วนนี้ยังไม่เห็นผล ในทางตรงกันข้าม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งานของ</w:t>
      </w:r>
      <w:r w:rsidR="00D061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ฝ่ายค้านก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ับ</w:t>
      </w:r>
      <w:r w:rsidR="00D061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ด้คะแนนเพิ่มขึ้น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าก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52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ป็น </w:t>
      </w:r>
      <w:r w:rsidR="001A0859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56 </w:t>
      </w:r>
      <w:r w:rsidR="001A08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ะแนน ซึ่ง</w:t>
      </w:r>
      <w:r w:rsidR="00D0617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มาจากความเห็นใจของประชาชนกรณีการยุบพรรค ดังนั้นหากรัฐบาลต้องการที่จะให้ประชาชนเกิดความเชื่อมั่นจะต้องแก้ปัญหาทางเศรษฐกิจอย่างจริงจัง</w:t>
      </w:r>
      <w:r w:rsidR="001801D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2044E" w:rsidRPr="0092044E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เด็นหนึ่ง</w:t>
      </w:r>
      <w:r w:rsidR="00F3124A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</w:t>
      </w:r>
      <w:r w:rsidR="0092044E" w:rsidRPr="0092044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ที่น่าสนใจ </w:t>
      </w:r>
      <w:r w:rsidR="00107D1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ือ ประชาชนอยากให้เร่ง</w:t>
      </w:r>
      <w:r w:rsidR="0092044E" w:rsidRPr="0092044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ก้ไขปัญหายาเสพติดมีคะแนนถึง ร้อยละ 50.62  </w:t>
      </w:r>
      <w:r w:rsidR="003130C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เป็นเพราะประเด็นข่าวหรือสถานการณ์ต่างๆ ที่เกี่ยวข้องกับยาเสพติดเกิดขึ้นบ่อยครั้ง</w:t>
      </w:r>
      <w:r w:rsidR="0092044E" w:rsidRPr="0092044E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</w:t>
      </w:r>
      <w:r w:rsidR="003130C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อบ</w:t>
      </w:r>
      <w:r w:rsidR="0092044E" w:rsidRPr="0092044E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ดือนที่ผ่านมา</w:t>
      </w:r>
      <w:r w:rsidR="003130C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งต้องจับตาดูกันว่าปัญหาในประเด็นนี้จะเป็นอย่างไรต่อไป</w:t>
      </w:r>
      <w:r w:rsidR="00412A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ำหรับเดือนหน้า</w:t>
      </w:r>
    </w:p>
    <w:p w14:paraId="40EF72F2" w14:textId="77777777" w:rsidR="005D3677" w:rsidRDefault="005D3677" w:rsidP="005D3677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ศ.ดร.เบญจพร พึงไชย </w:t>
      </w:r>
    </w:p>
    <w:p w14:paraId="19C70E47" w14:textId="77777777" w:rsidR="005D3677" w:rsidRDefault="005D3677" w:rsidP="005D3677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คณบดีโรงเรียนกฎหมายและการเมือง </w:t>
      </w:r>
    </w:p>
    <w:p w14:paraId="4B941AE1" w14:textId="294DD76C" w:rsidR="00D940AE" w:rsidRPr="001A7B45" w:rsidRDefault="00F3124A" w:rsidP="005D3677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14"/>
          <w:szCs w:val="14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                   </w:t>
      </w:r>
      <w:r w:rsidR="005D3677"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  <w:r w:rsidR="005D3677" w:rsidRPr="005D3677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</w:p>
    <w:sectPr w:rsidR="00D940AE" w:rsidRPr="001A7B45" w:rsidSect="00C578D5"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DEFCB" w14:textId="77777777" w:rsidR="002F290A" w:rsidRDefault="002F290A" w:rsidP="00CD0D20">
      <w:r>
        <w:separator/>
      </w:r>
    </w:p>
  </w:endnote>
  <w:endnote w:type="continuationSeparator" w:id="0">
    <w:p w14:paraId="30AF2B98" w14:textId="77777777" w:rsidR="002F290A" w:rsidRDefault="002F290A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default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F40A3" w14:textId="77777777" w:rsidR="002F290A" w:rsidRDefault="002F290A" w:rsidP="00CD0D20">
      <w:r>
        <w:separator/>
      </w:r>
    </w:p>
  </w:footnote>
  <w:footnote w:type="continuationSeparator" w:id="0">
    <w:p w14:paraId="3968096B" w14:textId="77777777" w:rsidR="002F290A" w:rsidRDefault="002F290A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2D25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353"/>
    <w:rsid w:val="0013043F"/>
    <w:rsid w:val="00130FCB"/>
    <w:rsid w:val="001310A0"/>
    <w:rsid w:val="001310C1"/>
    <w:rsid w:val="00131760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DD1"/>
    <w:rsid w:val="00191518"/>
    <w:rsid w:val="00191579"/>
    <w:rsid w:val="001919EE"/>
    <w:rsid w:val="00191EDF"/>
    <w:rsid w:val="001920D4"/>
    <w:rsid w:val="0019213D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546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C8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AFF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42"/>
    <w:rsid w:val="00547D73"/>
    <w:rsid w:val="005500EA"/>
    <w:rsid w:val="005505A1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283"/>
    <w:rsid w:val="005C53A6"/>
    <w:rsid w:val="005C53DD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77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FC8"/>
    <w:rsid w:val="00786009"/>
    <w:rsid w:val="0078606A"/>
    <w:rsid w:val="00786219"/>
    <w:rsid w:val="00786C5F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E6C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D8"/>
    <w:rsid w:val="00A53A61"/>
    <w:rsid w:val="00A53F66"/>
    <w:rsid w:val="00A54435"/>
    <w:rsid w:val="00A5481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6B9"/>
    <w:rsid w:val="00B47837"/>
    <w:rsid w:val="00B4787D"/>
    <w:rsid w:val="00B479AE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29F3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16A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DBC"/>
    <w:rsid w:val="00EF6ECE"/>
    <w:rsid w:val="00EF7322"/>
    <w:rsid w:val="00EF7324"/>
    <w:rsid w:val="00EF7330"/>
    <w:rsid w:val="00EF7352"/>
    <w:rsid w:val="00EF7400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3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andusitpoll.dusit.ac.th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hyperlink" Target="http://www.suandusitpoll.dusit.ac.t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uandusitpoll.dusit.ac.th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suandusitpoll.dusit.ac.th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andusitpoll.dusit.ac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68E277-33F2-4AE7-80C8-23D6BAA7B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31</Words>
  <Characters>474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56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11</cp:revision>
  <cp:lastPrinted>2024-03-29T06:23:00Z</cp:lastPrinted>
  <dcterms:created xsi:type="dcterms:W3CDTF">2024-03-30T10:23:00Z</dcterms:created>
  <dcterms:modified xsi:type="dcterms:W3CDTF">2024-03-3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